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5501C1" w14:textId="4901C53C" w:rsidR="00181A06" w:rsidRPr="00B02176" w:rsidRDefault="00181A06" w:rsidP="00260EC8">
      <w:pPr>
        <w:pStyle w:val="Heading1"/>
      </w:pPr>
      <w:bookmarkStart w:id="0" w:name="_Hlk155955933"/>
      <w:bookmarkEnd w:id="0"/>
      <w:r w:rsidRPr="00B02176">
        <w:rPr>
          <w:noProof/>
        </w:rPr>
        <w:drawing>
          <wp:anchor distT="365760" distB="0" distL="114300" distR="114300" simplePos="0" relativeHeight="251662848" behindDoc="0" locked="0" layoutInCell="1" allowOverlap="1" wp14:anchorId="363149D7" wp14:editId="1F304F32">
            <wp:simplePos x="0" y="0"/>
            <wp:positionH relativeFrom="column">
              <wp:posOffset>7937</wp:posOffset>
            </wp:positionH>
            <wp:positionV relativeFrom="paragraph">
              <wp:posOffset>0</wp:posOffset>
            </wp:positionV>
            <wp:extent cx="1673352" cy="841248"/>
            <wp:effectExtent l="0" t="0" r="3175" b="0"/>
            <wp:wrapSquare wrapText="bothSides"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3352" cy="8412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02176">
        <w:t xml:space="preserve">Job Aid: </w:t>
      </w:r>
      <w:r w:rsidR="00BE29B2">
        <w:t xml:space="preserve">Enroll </w:t>
      </w:r>
      <w:r w:rsidR="00233F1A">
        <w:t xml:space="preserve">a Member </w:t>
      </w:r>
      <w:r w:rsidR="00BE29B2">
        <w:t>in PACE</w:t>
      </w:r>
    </w:p>
    <w:p w14:paraId="2C4D9BAB" w14:textId="77777777" w:rsidR="00B02176" w:rsidRPr="00B02176" w:rsidRDefault="00B02176" w:rsidP="00B02176">
      <w:pPr>
        <w:tabs>
          <w:tab w:val="left" w:pos="540"/>
          <w:tab w:val="center" w:pos="810"/>
          <w:tab w:val="right" w:pos="9360"/>
        </w:tabs>
        <w:spacing w:after="0" w:line="240" w:lineRule="auto"/>
        <w:ind w:left="0" w:firstLine="0"/>
        <w:rPr>
          <w:rFonts w:eastAsia="Calibri"/>
          <w:color w:val="auto"/>
          <w:sz w:val="22"/>
        </w:rPr>
      </w:pPr>
    </w:p>
    <w:p w14:paraId="568E3952" w14:textId="77777777" w:rsidR="00897671" w:rsidRDefault="00897671" w:rsidP="00EC318A">
      <w:pPr>
        <w:spacing w:after="0" w:line="240" w:lineRule="auto"/>
        <w:ind w:left="0" w:firstLine="0"/>
        <w:rPr>
          <w:sz w:val="22"/>
        </w:rPr>
      </w:pPr>
    </w:p>
    <w:p w14:paraId="27D361BA" w14:textId="06A3EA41" w:rsidR="001E51FF" w:rsidRDefault="00BE29B2" w:rsidP="00BE29B2">
      <w:pPr>
        <w:spacing w:after="0" w:line="240" w:lineRule="auto"/>
        <w:ind w:left="0" w:firstLine="0"/>
        <w:rPr>
          <w:sz w:val="22"/>
        </w:rPr>
      </w:pPr>
      <w:r w:rsidRPr="00BE29B2">
        <w:rPr>
          <w:sz w:val="22"/>
        </w:rPr>
        <w:t>The Program of All-inclusive Care for the Elderly</w:t>
      </w:r>
      <w:r>
        <w:rPr>
          <w:sz w:val="22"/>
        </w:rPr>
        <w:t xml:space="preserve"> (</w:t>
      </w:r>
      <w:r w:rsidRPr="00BE29B2">
        <w:rPr>
          <w:sz w:val="22"/>
        </w:rPr>
        <w:t>PACE</w:t>
      </w:r>
      <w:r>
        <w:rPr>
          <w:sz w:val="22"/>
        </w:rPr>
        <w:t>)</w:t>
      </w:r>
      <w:r w:rsidRPr="00BE29B2">
        <w:rPr>
          <w:sz w:val="22"/>
        </w:rPr>
        <w:t xml:space="preserve"> is a comprehensive health program designed to keep frail, older individuals living in the community. PACE serves individuals who are 55 </w:t>
      </w:r>
      <w:r>
        <w:rPr>
          <w:sz w:val="22"/>
        </w:rPr>
        <w:t>and</w:t>
      </w:r>
      <w:r w:rsidRPr="00BE29B2">
        <w:rPr>
          <w:sz w:val="22"/>
        </w:rPr>
        <w:t xml:space="preserve"> older, certified to need nursing home care, and able to live safely in the community at the time</w:t>
      </w:r>
    </w:p>
    <w:p w14:paraId="4B64C2EB" w14:textId="77777777" w:rsidR="00C90AA3" w:rsidRPr="001E51FF" w:rsidRDefault="00C90AA3" w:rsidP="001E51FF">
      <w:pPr>
        <w:spacing w:after="0" w:line="240" w:lineRule="auto"/>
        <w:ind w:left="0" w:firstLine="0"/>
        <w:rPr>
          <w:sz w:val="22"/>
        </w:rPr>
      </w:pPr>
    </w:p>
    <w:p w14:paraId="32B1EE63" w14:textId="678573DB" w:rsidR="00B15826" w:rsidRDefault="004170EA" w:rsidP="001E51FF">
      <w:pPr>
        <w:spacing w:after="0" w:line="240" w:lineRule="auto"/>
        <w:ind w:left="0" w:firstLine="0"/>
        <w:rPr>
          <w:sz w:val="22"/>
        </w:rPr>
      </w:pPr>
      <w:r w:rsidRPr="00985021">
        <w:rPr>
          <w:sz w:val="22"/>
        </w:rPr>
        <w:t>This job aid describes how to</w:t>
      </w:r>
      <w:r w:rsidR="00A77284">
        <w:rPr>
          <w:sz w:val="22"/>
        </w:rPr>
        <w:t xml:space="preserve"> do the following.</w:t>
      </w:r>
    </w:p>
    <w:p w14:paraId="4F1E240C" w14:textId="5259BA33" w:rsidR="00985021" w:rsidRDefault="00985021" w:rsidP="00985021">
      <w:pPr>
        <w:spacing w:after="0" w:line="240" w:lineRule="auto"/>
        <w:rPr>
          <w:sz w:val="22"/>
        </w:rPr>
      </w:pPr>
    </w:p>
    <w:p w14:paraId="6F131578" w14:textId="05BA99AA" w:rsidR="00B15826" w:rsidRDefault="00BE29B2" w:rsidP="00E54941">
      <w:pPr>
        <w:pStyle w:val="ListParagraph"/>
        <w:numPr>
          <w:ilvl w:val="0"/>
          <w:numId w:val="12"/>
        </w:numPr>
        <w:spacing w:after="0" w:line="240" w:lineRule="auto"/>
        <w:rPr>
          <w:sz w:val="22"/>
        </w:rPr>
      </w:pPr>
      <w:r>
        <w:rPr>
          <w:sz w:val="22"/>
        </w:rPr>
        <w:t>Search for a member record</w:t>
      </w:r>
    </w:p>
    <w:p w14:paraId="09C7CDD0" w14:textId="62A5C0F5" w:rsidR="00BE29B2" w:rsidRDefault="00BE29B2" w:rsidP="00E54941">
      <w:pPr>
        <w:pStyle w:val="ListParagraph"/>
        <w:numPr>
          <w:ilvl w:val="0"/>
          <w:numId w:val="12"/>
        </w:numPr>
        <w:spacing w:after="0" w:line="240" w:lineRule="auto"/>
        <w:rPr>
          <w:sz w:val="22"/>
        </w:rPr>
      </w:pPr>
      <w:r>
        <w:rPr>
          <w:sz w:val="22"/>
        </w:rPr>
        <w:t>Confirm the rate cell</w:t>
      </w:r>
    </w:p>
    <w:p w14:paraId="49B5CC32" w14:textId="0BE86BAC" w:rsidR="00BE29B2" w:rsidRDefault="00BE29B2" w:rsidP="00E54941">
      <w:pPr>
        <w:pStyle w:val="ListParagraph"/>
        <w:numPr>
          <w:ilvl w:val="0"/>
          <w:numId w:val="12"/>
        </w:numPr>
        <w:spacing w:after="0" w:line="240" w:lineRule="auto"/>
        <w:rPr>
          <w:sz w:val="22"/>
        </w:rPr>
      </w:pPr>
      <w:r>
        <w:rPr>
          <w:sz w:val="22"/>
        </w:rPr>
        <w:t>Certify that the individual completed the MassHealth application</w:t>
      </w:r>
    </w:p>
    <w:p w14:paraId="3C85C107" w14:textId="6E7751D7" w:rsidR="00BE29B2" w:rsidRDefault="00BE29B2" w:rsidP="00E54941">
      <w:pPr>
        <w:pStyle w:val="ListParagraph"/>
        <w:numPr>
          <w:ilvl w:val="0"/>
          <w:numId w:val="12"/>
        </w:numPr>
        <w:spacing w:after="0" w:line="240" w:lineRule="auto"/>
        <w:rPr>
          <w:sz w:val="22"/>
        </w:rPr>
      </w:pPr>
      <w:r>
        <w:rPr>
          <w:sz w:val="22"/>
        </w:rPr>
        <w:t>Submit the enrollment</w:t>
      </w:r>
    </w:p>
    <w:p w14:paraId="34FA7E58" w14:textId="5E2AC576" w:rsidR="00000CD3" w:rsidRDefault="007B6C5D" w:rsidP="00000CD3">
      <w:pPr>
        <w:pStyle w:val="Heading2"/>
      </w:pPr>
      <w:bookmarkStart w:id="1" w:name="_Hlk130549751"/>
      <w:r>
        <w:t xml:space="preserve">Access </w:t>
      </w:r>
      <w:r w:rsidR="00BE29B2">
        <w:t>Enroll/Disenroll PAC</w:t>
      </w:r>
      <w:r w:rsidR="00000CD3">
        <w:t>E Members</w:t>
      </w:r>
      <w:bookmarkEnd w:id="1"/>
    </w:p>
    <w:p w14:paraId="01822575" w14:textId="0D05DCF6" w:rsidR="00B15826" w:rsidRPr="00166898" w:rsidRDefault="004170EA" w:rsidP="00166898">
      <w:pPr>
        <w:rPr>
          <w:sz w:val="22"/>
        </w:rPr>
      </w:pPr>
      <w:r w:rsidRPr="00166898">
        <w:rPr>
          <w:sz w:val="22"/>
        </w:rPr>
        <w:t xml:space="preserve">From the </w:t>
      </w:r>
      <w:r w:rsidR="007269C1" w:rsidRPr="00166898">
        <w:rPr>
          <w:b/>
          <w:bCs/>
          <w:sz w:val="22"/>
        </w:rPr>
        <w:t>POSC</w:t>
      </w:r>
      <w:r w:rsidRPr="00166898">
        <w:rPr>
          <w:b/>
          <w:bCs/>
          <w:sz w:val="22"/>
        </w:rPr>
        <w:t xml:space="preserve"> </w:t>
      </w:r>
      <w:r w:rsidRPr="00166898">
        <w:rPr>
          <w:sz w:val="22"/>
        </w:rPr>
        <w:t xml:space="preserve">home page: </w:t>
      </w:r>
    </w:p>
    <w:p w14:paraId="78E39C6B" w14:textId="3467694B" w:rsidR="00B15826" w:rsidRPr="00985021" w:rsidRDefault="004170EA">
      <w:pPr>
        <w:numPr>
          <w:ilvl w:val="0"/>
          <w:numId w:val="1"/>
        </w:numPr>
        <w:spacing w:after="101" w:line="259" w:lineRule="auto"/>
        <w:ind w:hanging="360"/>
        <w:rPr>
          <w:sz w:val="22"/>
        </w:rPr>
      </w:pPr>
      <w:r w:rsidRPr="00985021">
        <w:rPr>
          <w:sz w:val="22"/>
        </w:rPr>
        <w:t xml:space="preserve">Click </w:t>
      </w:r>
      <w:r w:rsidR="00897671">
        <w:rPr>
          <w:b/>
          <w:sz w:val="22"/>
        </w:rPr>
        <w:t xml:space="preserve">Manage </w:t>
      </w:r>
      <w:r w:rsidR="00BE29B2">
        <w:rPr>
          <w:b/>
          <w:sz w:val="22"/>
        </w:rPr>
        <w:t>Members</w:t>
      </w:r>
      <w:r w:rsidRPr="00985021">
        <w:rPr>
          <w:sz w:val="22"/>
        </w:rPr>
        <w:t xml:space="preserve">. </w:t>
      </w:r>
    </w:p>
    <w:p w14:paraId="4EF4A770" w14:textId="6B6710D4" w:rsidR="00B15826" w:rsidRDefault="004170EA">
      <w:pPr>
        <w:numPr>
          <w:ilvl w:val="0"/>
          <w:numId w:val="1"/>
        </w:numPr>
        <w:spacing w:after="101" w:line="259" w:lineRule="auto"/>
        <w:ind w:hanging="360"/>
        <w:rPr>
          <w:sz w:val="22"/>
        </w:rPr>
      </w:pPr>
      <w:r w:rsidRPr="00985021">
        <w:rPr>
          <w:sz w:val="22"/>
        </w:rPr>
        <w:t xml:space="preserve">Click </w:t>
      </w:r>
      <w:r w:rsidR="00BE29B2">
        <w:rPr>
          <w:b/>
          <w:sz w:val="22"/>
        </w:rPr>
        <w:t>Enrollment</w:t>
      </w:r>
      <w:r w:rsidRPr="00985021">
        <w:rPr>
          <w:sz w:val="22"/>
        </w:rPr>
        <w:t xml:space="preserve">. </w:t>
      </w:r>
    </w:p>
    <w:p w14:paraId="0A16AC19" w14:textId="6CBB30FD" w:rsidR="00BE29B2" w:rsidRDefault="001E51FF" w:rsidP="00233F1A">
      <w:pPr>
        <w:numPr>
          <w:ilvl w:val="0"/>
          <w:numId w:val="1"/>
        </w:numPr>
        <w:spacing w:after="101" w:line="259" w:lineRule="auto"/>
        <w:ind w:hanging="360"/>
        <w:rPr>
          <w:sz w:val="22"/>
        </w:rPr>
      </w:pPr>
      <w:r>
        <w:rPr>
          <w:sz w:val="22"/>
        </w:rPr>
        <w:t xml:space="preserve">Click </w:t>
      </w:r>
      <w:r w:rsidR="00BE29B2">
        <w:rPr>
          <w:b/>
          <w:bCs/>
          <w:sz w:val="22"/>
        </w:rPr>
        <w:t>Enroll/Disenroll PACE Members</w:t>
      </w:r>
      <w:r>
        <w:rPr>
          <w:sz w:val="22"/>
        </w:rPr>
        <w:t>.</w:t>
      </w:r>
      <w:r w:rsidR="00BE29B2">
        <w:rPr>
          <w:sz w:val="22"/>
        </w:rPr>
        <w:t xml:space="preserve"> </w:t>
      </w:r>
    </w:p>
    <w:p w14:paraId="3FCA94A0" w14:textId="747F7008" w:rsidR="00F47ADA" w:rsidRPr="00233F1A" w:rsidRDefault="00F47ADA" w:rsidP="00AD5E3D">
      <w:pPr>
        <w:spacing w:after="101" w:line="259" w:lineRule="auto"/>
        <w:ind w:left="90" w:firstLine="0"/>
        <w:jc w:val="center"/>
        <w:rPr>
          <w:sz w:val="22"/>
        </w:rPr>
      </w:pPr>
      <w:r>
        <w:rPr>
          <w:noProof/>
        </w:rPr>
        <w:drawing>
          <wp:inline distT="0" distB="0" distL="0" distR="0" wp14:anchorId="7DFE8272" wp14:editId="7DEDAE1C">
            <wp:extent cx="3995463" cy="2917076"/>
            <wp:effectExtent l="0" t="0" r="5080" b="0"/>
            <wp:docPr id="1888093529" name="Picture 1" descr="Enroll/Disenroll PACE Members is indicated in the left column of the POSC home pag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093529" name="Picture 1" descr="Enroll/Disenroll PACE Members is indicated in the left column of the POSC home page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99404" cy="2919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2E8CC" w14:textId="77777777" w:rsidR="00AD5E3D" w:rsidRDefault="00AD5E3D">
      <w:pPr>
        <w:spacing w:after="160" w:line="259" w:lineRule="auto"/>
        <w:ind w:left="0" w:firstLine="0"/>
        <w:rPr>
          <w:rFonts w:eastAsia="Times New Roman"/>
          <w:b/>
          <w:bCs/>
          <w:color w:val="auto"/>
          <w:sz w:val="24"/>
          <w:szCs w:val="26"/>
        </w:rPr>
      </w:pPr>
      <w:r>
        <w:br w:type="page"/>
      </w:r>
    </w:p>
    <w:p w14:paraId="39BF2043" w14:textId="21F64DC9" w:rsidR="00897671" w:rsidRPr="00260EC8" w:rsidRDefault="00BE29B2" w:rsidP="00260EC8">
      <w:pPr>
        <w:pStyle w:val="Heading2"/>
      </w:pPr>
      <w:r w:rsidRPr="00260EC8">
        <w:lastRenderedPageBreak/>
        <w:t>Search for Member Record</w:t>
      </w:r>
    </w:p>
    <w:p w14:paraId="74458FF1" w14:textId="2E6F8BBA" w:rsidR="00897671" w:rsidRPr="00985021" w:rsidRDefault="00C7048E" w:rsidP="00897671">
      <w:pPr>
        <w:spacing w:after="101" w:line="259" w:lineRule="auto"/>
        <w:ind w:left="-5"/>
        <w:rPr>
          <w:sz w:val="22"/>
        </w:rPr>
      </w:pPr>
      <w:r>
        <w:rPr>
          <w:sz w:val="22"/>
        </w:rPr>
        <w:t>On</w:t>
      </w:r>
      <w:r w:rsidR="00897671" w:rsidRPr="00985021">
        <w:rPr>
          <w:sz w:val="22"/>
        </w:rPr>
        <w:t xml:space="preserve"> the </w:t>
      </w:r>
      <w:r w:rsidR="00BE29B2">
        <w:rPr>
          <w:b/>
          <w:sz w:val="22"/>
        </w:rPr>
        <w:t>Member Search</w:t>
      </w:r>
      <w:r w:rsidR="00897671" w:rsidRPr="00985021">
        <w:rPr>
          <w:sz w:val="22"/>
        </w:rPr>
        <w:t xml:space="preserve"> </w:t>
      </w:r>
      <w:r w:rsidR="00897671">
        <w:rPr>
          <w:sz w:val="22"/>
        </w:rPr>
        <w:t>panel</w:t>
      </w:r>
      <w:r w:rsidR="00897671" w:rsidRPr="00985021">
        <w:rPr>
          <w:sz w:val="22"/>
        </w:rPr>
        <w:t xml:space="preserve">: </w:t>
      </w:r>
    </w:p>
    <w:p w14:paraId="7376E74C" w14:textId="6125BC2B" w:rsidR="00E037FA" w:rsidRPr="00E9647B" w:rsidRDefault="00BE29B2" w:rsidP="00897671">
      <w:pPr>
        <w:numPr>
          <w:ilvl w:val="0"/>
          <w:numId w:val="1"/>
        </w:numPr>
        <w:spacing w:after="101" w:line="259" w:lineRule="auto"/>
        <w:ind w:hanging="360"/>
        <w:rPr>
          <w:color w:val="auto"/>
          <w:sz w:val="22"/>
        </w:rPr>
      </w:pPr>
      <w:r>
        <w:rPr>
          <w:sz w:val="22"/>
        </w:rPr>
        <w:t xml:space="preserve">Verify your health plan’s provider ID defaults in the </w:t>
      </w:r>
      <w:r w:rsidRPr="00BE29B2">
        <w:rPr>
          <w:b/>
          <w:bCs/>
          <w:sz w:val="22"/>
        </w:rPr>
        <w:t>Provider ID</w:t>
      </w:r>
      <w:r>
        <w:rPr>
          <w:sz w:val="22"/>
        </w:rPr>
        <w:t xml:space="preserve"> field</w:t>
      </w:r>
      <w:r w:rsidR="00897671" w:rsidRPr="00E9647B">
        <w:rPr>
          <w:color w:val="auto"/>
          <w:sz w:val="22"/>
        </w:rPr>
        <w:t xml:space="preserve">. </w:t>
      </w:r>
    </w:p>
    <w:p w14:paraId="26731EC4" w14:textId="6D318D8B" w:rsidR="0043030B" w:rsidRDefault="00BE29B2" w:rsidP="00897671">
      <w:pPr>
        <w:numPr>
          <w:ilvl w:val="0"/>
          <w:numId w:val="1"/>
        </w:numPr>
        <w:spacing w:after="101" w:line="259" w:lineRule="auto"/>
        <w:ind w:hanging="360"/>
        <w:rPr>
          <w:sz w:val="22"/>
        </w:rPr>
      </w:pPr>
      <w:r>
        <w:rPr>
          <w:color w:val="auto"/>
          <w:sz w:val="22"/>
        </w:rPr>
        <w:t xml:space="preserve">Enter the </w:t>
      </w:r>
      <w:r w:rsidRPr="00BE29B2">
        <w:rPr>
          <w:b/>
          <w:bCs/>
          <w:color w:val="auto"/>
          <w:sz w:val="22"/>
        </w:rPr>
        <w:t>Member ID</w:t>
      </w:r>
      <w:r w:rsidR="0043030B">
        <w:rPr>
          <w:sz w:val="22"/>
        </w:rPr>
        <w:t>.</w:t>
      </w:r>
    </w:p>
    <w:p w14:paraId="7DF91438" w14:textId="728B9352" w:rsidR="00BE29B2" w:rsidRDefault="00BE29B2" w:rsidP="00897671">
      <w:pPr>
        <w:numPr>
          <w:ilvl w:val="0"/>
          <w:numId w:val="1"/>
        </w:numPr>
        <w:spacing w:after="101" w:line="259" w:lineRule="auto"/>
        <w:ind w:hanging="360"/>
        <w:rPr>
          <w:sz w:val="22"/>
        </w:rPr>
      </w:pPr>
      <w:r>
        <w:rPr>
          <w:color w:val="auto"/>
          <w:sz w:val="22"/>
        </w:rPr>
        <w:t xml:space="preserve">Enter the MassHealth member’s </w:t>
      </w:r>
      <w:r w:rsidRPr="00BE29B2">
        <w:rPr>
          <w:b/>
          <w:bCs/>
          <w:color w:val="auto"/>
          <w:sz w:val="22"/>
        </w:rPr>
        <w:t>Last Name</w:t>
      </w:r>
      <w:r w:rsidRPr="00BE29B2">
        <w:rPr>
          <w:sz w:val="22"/>
        </w:rPr>
        <w:t>.</w:t>
      </w:r>
      <w:r w:rsidR="00007A57">
        <w:rPr>
          <w:sz w:val="22"/>
        </w:rPr>
        <w:t xml:space="preserve"> (</w:t>
      </w:r>
      <w:r w:rsidR="00A77284">
        <w:rPr>
          <w:sz w:val="22"/>
        </w:rPr>
        <w:t xml:space="preserve">The last name must </w:t>
      </w:r>
      <w:r w:rsidR="00007A57">
        <w:rPr>
          <w:sz w:val="22"/>
        </w:rPr>
        <w:t>be spelled exactly as it appears on the MassHealth member’s ID card</w:t>
      </w:r>
      <w:r w:rsidR="00A77284">
        <w:rPr>
          <w:sz w:val="22"/>
        </w:rPr>
        <w:t>.</w:t>
      </w:r>
      <w:r w:rsidR="00007A57">
        <w:rPr>
          <w:sz w:val="22"/>
        </w:rPr>
        <w:t>)</w:t>
      </w:r>
    </w:p>
    <w:p w14:paraId="3EED8F7B" w14:textId="6F9FB87B" w:rsidR="00BE29B2" w:rsidRDefault="00BE29B2" w:rsidP="00897671">
      <w:pPr>
        <w:numPr>
          <w:ilvl w:val="0"/>
          <w:numId w:val="1"/>
        </w:numPr>
        <w:spacing w:after="101" w:line="259" w:lineRule="auto"/>
        <w:ind w:hanging="360"/>
        <w:rPr>
          <w:sz w:val="22"/>
        </w:rPr>
      </w:pPr>
      <w:r>
        <w:rPr>
          <w:color w:val="auto"/>
          <w:sz w:val="22"/>
        </w:rPr>
        <w:t xml:space="preserve">Enter the MassHealth member’s </w:t>
      </w:r>
      <w:r w:rsidRPr="00BE29B2">
        <w:rPr>
          <w:b/>
          <w:bCs/>
          <w:color w:val="auto"/>
          <w:sz w:val="22"/>
        </w:rPr>
        <w:t>First Name</w:t>
      </w:r>
      <w:r w:rsidRPr="00BE29B2">
        <w:rPr>
          <w:sz w:val="22"/>
        </w:rPr>
        <w:t>.</w:t>
      </w:r>
      <w:r w:rsidR="00007A57">
        <w:rPr>
          <w:sz w:val="22"/>
        </w:rPr>
        <w:t xml:space="preserve"> (</w:t>
      </w:r>
      <w:r w:rsidR="00A77284">
        <w:rPr>
          <w:sz w:val="22"/>
        </w:rPr>
        <w:t xml:space="preserve">The first name must </w:t>
      </w:r>
      <w:r w:rsidR="00007A57">
        <w:rPr>
          <w:sz w:val="22"/>
        </w:rPr>
        <w:t>be spelled exactly as it appears on the MassHealth member’s ID card</w:t>
      </w:r>
      <w:r w:rsidR="00A77284">
        <w:rPr>
          <w:sz w:val="22"/>
        </w:rPr>
        <w:t>.</w:t>
      </w:r>
      <w:r w:rsidR="00007A57">
        <w:rPr>
          <w:sz w:val="22"/>
        </w:rPr>
        <w:t>)</w:t>
      </w:r>
    </w:p>
    <w:p w14:paraId="62F2B88A" w14:textId="64533C5D" w:rsidR="00BE29B2" w:rsidRPr="00F47ADA" w:rsidRDefault="00BE29B2" w:rsidP="00F47ADA">
      <w:pPr>
        <w:numPr>
          <w:ilvl w:val="0"/>
          <w:numId w:val="1"/>
        </w:numPr>
        <w:spacing w:after="101" w:line="259" w:lineRule="auto"/>
        <w:ind w:hanging="360"/>
        <w:rPr>
          <w:sz w:val="22"/>
        </w:rPr>
      </w:pPr>
      <w:r>
        <w:rPr>
          <w:color w:val="auto"/>
          <w:sz w:val="22"/>
        </w:rPr>
        <w:t xml:space="preserve">Click </w:t>
      </w:r>
      <w:r w:rsidRPr="00475DC7">
        <w:rPr>
          <w:b/>
          <w:bCs/>
          <w:color w:val="auto"/>
          <w:sz w:val="22"/>
        </w:rPr>
        <w:t>Search</w:t>
      </w:r>
      <w:r>
        <w:rPr>
          <w:color w:val="auto"/>
          <w:sz w:val="22"/>
        </w:rPr>
        <w:t xml:space="preserve"> to locate the member’s information</w:t>
      </w:r>
      <w:r w:rsidRPr="00BE29B2">
        <w:rPr>
          <w:sz w:val="22"/>
        </w:rPr>
        <w:t>.</w:t>
      </w:r>
      <w:r w:rsidRPr="00F47ADA">
        <w:rPr>
          <w:sz w:val="22"/>
        </w:rPr>
        <w:t xml:space="preserve"> </w:t>
      </w:r>
    </w:p>
    <w:p w14:paraId="1850F001" w14:textId="150C4F09" w:rsidR="00F47ADA" w:rsidRPr="00F47ADA" w:rsidRDefault="00F47ADA" w:rsidP="00AD5E3D">
      <w:pPr>
        <w:spacing w:after="101" w:line="259" w:lineRule="auto"/>
        <w:ind w:left="90" w:firstLine="0"/>
        <w:jc w:val="center"/>
        <w:rPr>
          <w:sz w:val="22"/>
        </w:rPr>
      </w:pPr>
      <w:r>
        <w:rPr>
          <w:noProof/>
        </w:rPr>
        <w:drawing>
          <wp:inline distT="0" distB="0" distL="0" distR="0" wp14:anchorId="1440CC43" wp14:editId="1B4F3CF2">
            <wp:extent cx="3352799" cy="1651000"/>
            <wp:effectExtent l="0" t="0" r="635" b="6350"/>
            <wp:docPr id="229904747" name="Picture 1" descr="Provider ID, Member ID, Last Name, and First Name are indicated as required fields on the Member Search pane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904747" name="Picture 1" descr="Provider ID, Member ID, Last Name, and First Name are indicated as required fields on the Member Search panel."/>
                    <pic:cNvPicPr/>
                  </pic:nvPicPr>
                  <pic:blipFill rotWithShape="1">
                    <a:blip r:embed="rId13"/>
                    <a:srcRect b="23304"/>
                    <a:stretch/>
                  </pic:blipFill>
                  <pic:spPr bwMode="auto">
                    <a:xfrm>
                      <a:off x="0" y="0"/>
                      <a:ext cx="3352972" cy="16510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A90E29" w14:textId="6D93F669" w:rsidR="00953E7F" w:rsidRPr="00887F1C" w:rsidRDefault="00BE29B2" w:rsidP="00260EC8">
      <w:pPr>
        <w:pStyle w:val="Heading2"/>
      </w:pPr>
      <w:r>
        <w:t>Verify Rate Cell</w:t>
      </w:r>
    </w:p>
    <w:p w14:paraId="1A9104B4" w14:textId="064BFF84" w:rsidR="00953E7F" w:rsidRPr="00985021" w:rsidRDefault="00B55452" w:rsidP="00953E7F">
      <w:pPr>
        <w:spacing w:after="101" w:line="259" w:lineRule="auto"/>
        <w:ind w:left="-5"/>
        <w:rPr>
          <w:sz w:val="22"/>
        </w:rPr>
      </w:pPr>
      <w:r>
        <w:rPr>
          <w:sz w:val="22"/>
        </w:rPr>
        <w:t>On</w:t>
      </w:r>
      <w:r w:rsidR="00953E7F" w:rsidRPr="00985021">
        <w:rPr>
          <w:sz w:val="22"/>
        </w:rPr>
        <w:t xml:space="preserve"> the </w:t>
      </w:r>
      <w:r w:rsidR="00BE29B2">
        <w:rPr>
          <w:b/>
          <w:sz w:val="22"/>
        </w:rPr>
        <w:t>Verification</w:t>
      </w:r>
      <w:r w:rsidR="00953E7F">
        <w:rPr>
          <w:b/>
          <w:sz w:val="22"/>
        </w:rPr>
        <w:t xml:space="preserve"> </w:t>
      </w:r>
      <w:r w:rsidR="00953E7F" w:rsidRPr="00985021">
        <w:rPr>
          <w:sz w:val="22"/>
        </w:rPr>
        <w:t xml:space="preserve">panel: </w:t>
      </w:r>
    </w:p>
    <w:p w14:paraId="26EFB8C3" w14:textId="31F12EFC" w:rsidR="00F47ADA" w:rsidRPr="00F47ADA" w:rsidRDefault="00F47ADA" w:rsidP="00953E7F">
      <w:pPr>
        <w:numPr>
          <w:ilvl w:val="0"/>
          <w:numId w:val="1"/>
        </w:numPr>
        <w:spacing w:after="109"/>
        <w:ind w:hanging="360"/>
        <w:rPr>
          <w:sz w:val="22"/>
          <w:szCs w:val="24"/>
        </w:rPr>
      </w:pPr>
      <w:r w:rsidRPr="00F47ADA">
        <w:rPr>
          <w:sz w:val="22"/>
          <w:szCs w:val="24"/>
        </w:rPr>
        <w:t>Verify the member information.</w:t>
      </w:r>
    </w:p>
    <w:p w14:paraId="6C5D31F2" w14:textId="2BE5B8CF" w:rsidR="00233F1A" w:rsidRPr="00233F1A" w:rsidRDefault="00233F1A" w:rsidP="00953E7F">
      <w:pPr>
        <w:numPr>
          <w:ilvl w:val="0"/>
          <w:numId w:val="1"/>
        </w:numPr>
        <w:spacing w:after="109"/>
        <w:ind w:hanging="360"/>
      </w:pPr>
      <w:r>
        <w:rPr>
          <w:sz w:val="22"/>
        </w:rPr>
        <w:t>Verify the rate cell is correct for the member</w:t>
      </w:r>
      <w:r w:rsidR="00953E7F">
        <w:rPr>
          <w:sz w:val="22"/>
        </w:rPr>
        <w:t>.</w:t>
      </w:r>
    </w:p>
    <w:p w14:paraId="19B72188" w14:textId="6E443FCA" w:rsidR="0048005F" w:rsidRPr="00F47ADA" w:rsidRDefault="00233F1A" w:rsidP="00233F1A">
      <w:pPr>
        <w:numPr>
          <w:ilvl w:val="0"/>
          <w:numId w:val="1"/>
        </w:numPr>
        <w:spacing w:after="109"/>
        <w:ind w:hanging="360"/>
      </w:pPr>
      <w:r>
        <w:rPr>
          <w:sz w:val="22"/>
        </w:rPr>
        <w:t xml:space="preserve">Click </w:t>
      </w:r>
      <w:r w:rsidRPr="00475DC7">
        <w:rPr>
          <w:b/>
          <w:bCs/>
          <w:sz w:val="22"/>
        </w:rPr>
        <w:t>Confirm</w:t>
      </w:r>
      <w:r>
        <w:rPr>
          <w:sz w:val="22"/>
        </w:rPr>
        <w:t xml:space="preserve"> to enroll the member in the rate cell.</w:t>
      </w:r>
      <w:r w:rsidR="00953E7F">
        <w:rPr>
          <w:sz w:val="22"/>
        </w:rPr>
        <w:t xml:space="preserve"> </w:t>
      </w:r>
    </w:p>
    <w:p w14:paraId="157381E9" w14:textId="7586EBFB" w:rsidR="00F47ADA" w:rsidRPr="00233F1A" w:rsidRDefault="00F47ADA" w:rsidP="00AD5E3D">
      <w:pPr>
        <w:spacing w:after="109"/>
        <w:ind w:left="90" w:firstLine="0"/>
        <w:jc w:val="center"/>
      </w:pPr>
      <w:r>
        <w:rPr>
          <w:noProof/>
        </w:rPr>
        <w:drawing>
          <wp:inline distT="0" distB="0" distL="0" distR="0" wp14:anchorId="5417FDE2" wp14:editId="3D8304EE">
            <wp:extent cx="3257717" cy="2343270"/>
            <wp:effectExtent l="0" t="0" r="0" b="0"/>
            <wp:docPr id="1453814297" name="Picture 1" descr="The Confirm button is indicated in the bottom right corner of the Verification pane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3814297" name="Picture 1" descr="The Confirm button is indicated in the bottom right corner of the Verification panel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57717" cy="234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A3918" w14:textId="77777777" w:rsidR="00166898" w:rsidRDefault="00166898">
      <w:pPr>
        <w:spacing w:after="160" w:line="259" w:lineRule="auto"/>
        <w:ind w:left="0" w:firstLine="0"/>
        <w:rPr>
          <w:rFonts w:eastAsia="Times New Roman"/>
          <w:b/>
          <w:bCs/>
          <w:color w:val="auto"/>
          <w:sz w:val="24"/>
          <w:szCs w:val="26"/>
        </w:rPr>
      </w:pPr>
      <w:r>
        <w:br w:type="page"/>
      </w:r>
    </w:p>
    <w:p w14:paraId="18367301" w14:textId="5CBBAF8A" w:rsidR="0061487E" w:rsidRPr="0061487E" w:rsidRDefault="00233F1A" w:rsidP="00260EC8">
      <w:pPr>
        <w:pStyle w:val="Heading2"/>
      </w:pPr>
      <w:r>
        <w:lastRenderedPageBreak/>
        <w:t>Certify Member</w:t>
      </w:r>
    </w:p>
    <w:p w14:paraId="6E504365" w14:textId="1295E043" w:rsidR="0061487E" w:rsidRDefault="0061487E" w:rsidP="0061487E">
      <w:pPr>
        <w:spacing w:after="101" w:line="259" w:lineRule="auto"/>
        <w:rPr>
          <w:sz w:val="22"/>
        </w:rPr>
      </w:pPr>
      <w:r w:rsidRPr="0061487E">
        <w:rPr>
          <w:sz w:val="22"/>
        </w:rPr>
        <w:t xml:space="preserve">On the </w:t>
      </w:r>
      <w:r w:rsidR="00233F1A">
        <w:rPr>
          <w:b/>
          <w:sz w:val="22"/>
        </w:rPr>
        <w:t>Certification</w:t>
      </w:r>
      <w:r w:rsidRPr="0061487E">
        <w:rPr>
          <w:b/>
          <w:sz w:val="22"/>
        </w:rPr>
        <w:t xml:space="preserve"> </w:t>
      </w:r>
      <w:r w:rsidRPr="0061487E">
        <w:rPr>
          <w:sz w:val="22"/>
        </w:rPr>
        <w:t xml:space="preserve">panel: </w:t>
      </w:r>
    </w:p>
    <w:p w14:paraId="0D64EC7F" w14:textId="571190BE" w:rsidR="000D7491" w:rsidRPr="00E9647B" w:rsidRDefault="00233F1A" w:rsidP="000D7491">
      <w:pPr>
        <w:numPr>
          <w:ilvl w:val="0"/>
          <w:numId w:val="1"/>
        </w:numPr>
        <w:spacing w:after="109"/>
        <w:ind w:hanging="360"/>
        <w:rPr>
          <w:color w:val="auto"/>
          <w:sz w:val="22"/>
        </w:rPr>
      </w:pPr>
      <w:r>
        <w:rPr>
          <w:sz w:val="22"/>
        </w:rPr>
        <w:t>Select the Certification checkbox to certify that the member has a MassHealth Enrollment package on file</w:t>
      </w:r>
      <w:r w:rsidR="000D7491" w:rsidRPr="00E9647B">
        <w:rPr>
          <w:color w:val="auto"/>
          <w:sz w:val="22"/>
        </w:rPr>
        <w:t>.</w:t>
      </w:r>
    </w:p>
    <w:p w14:paraId="39CA56AC" w14:textId="24C897C9" w:rsidR="000D7491" w:rsidRDefault="00233F1A" w:rsidP="00953E7F">
      <w:pPr>
        <w:numPr>
          <w:ilvl w:val="0"/>
          <w:numId w:val="1"/>
        </w:numPr>
        <w:spacing w:after="109"/>
        <w:ind w:hanging="360"/>
        <w:rPr>
          <w:sz w:val="22"/>
        </w:rPr>
      </w:pPr>
      <w:r>
        <w:rPr>
          <w:color w:val="auto"/>
          <w:sz w:val="22"/>
        </w:rPr>
        <w:t xml:space="preserve">Click </w:t>
      </w:r>
      <w:r w:rsidRPr="00233F1A">
        <w:rPr>
          <w:b/>
          <w:bCs/>
          <w:color w:val="auto"/>
          <w:sz w:val="22"/>
        </w:rPr>
        <w:t>Submit</w:t>
      </w:r>
      <w:r>
        <w:rPr>
          <w:color w:val="auto"/>
          <w:sz w:val="22"/>
        </w:rPr>
        <w:t xml:space="preserve"> to submit the enrollment</w:t>
      </w:r>
      <w:r w:rsidR="000D7491">
        <w:rPr>
          <w:sz w:val="22"/>
        </w:rPr>
        <w:t>.</w:t>
      </w:r>
    </w:p>
    <w:p w14:paraId="398F6FB9" w14:textId="0C46D76E" w:rsidR="00A77284" w:rsidRPr="00A77284" w:rsidRDefault="000D7491" w:rsidP="00166898">
      <w:pPr>
        <w:spacing w:after="109"/>
        <w:ind w:left="450" w:firstLine="0"/>
        <w:rPr>
          <w:sz w:val="22"/>
        </w:rPr>
      </w:pPr>
      <w:bookmarkStart w:id="2" w:name="_Hlk146287606"/>
      <w:r w:rsidRPr="00680E1E">
        <w:rPr>
          <w:b/>
          <w:bCs/>
          <w:sz w:val="22"/>
        </w:rPr>
        <w:t>Note:</w:t>
      </w:r>
      <w:r w:rsidRPr="00680E1E">
        <w:rPr>
          <w:sz w:val="22"/>
        </w:rPr>
        <w:t xml:space="preserve"> </w:t>
      </w:r>
      <w:r w:rsidR="00233F1A" w:rsidRPr="00680E1E">
        <w:rPr>
          <w:sz w:val="22"/>
        </w:rPr>
        <w:t>This certifies that the member has completed a PACE Enrollment Agreement</w:t>
      </w:r>
      <w:r w:rsidRPr="00680E1E">
        <w:rPr>
          <w:sz w:val="22"/>
        </w:rPr>
        <w:t>.</w:t>
      </w:r>
    </w:p>
    <w:bookmarkEnd w:id="2"/>
    <w:p w14:paraId="08BAA0E4" w14:textId="17592B34" w:rsidR="00897754" w:rsidRDefault="00F47ADA" w:rsidP="00166898">
      <w:pPr>
        <w:spacing w:after="109"/>
        <w:jc w:val="center"/>
        <w:rPr>
          <w:sz w:val="22"/>
        </w:rPr>
      </w:pPr>
      <w:r>
        <w:rPr>
          <w:noProof/>
        </w:rPr>
        <w:drawing>
          <wp:inline distT="0" distB="0" distL="0" distR="0" wp14:anchorId="52DB1FEA" wp14:editId="3F30B76A">
            <wp:extent cx="3251367" cy="1987652"/>
            <wp:effectExtent l="0" t="0" r="6350" b="0"/>
            <wp:docPr id="389877187" name="Picture 1" descr="The Submit button is indicated in the bottom right corner of the Certification pane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877187" name="Picture 1" descr="The Submit button is indicated in the bottom right corner of the Certification panel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51367" cy="1987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CC570" w14:textId="2A42BF2C" w:rsidR="009270BD" w:rsidRPr="009270BD" w:rsidRDefault="009270BD" w:rsidP="009270BD">
      <w:pPr>
        <w:tabs>
          <w:tab w:val="left" w:pos="7773"/>
        </w:tabs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</w:r>
    </w:p>
    <w:p w14:paraId="3B669BF1" w14:textId="5AFDC5DF" w:rsidR="0060699A" w:rsidRPr="0061487E" w:rsidRDefault="00233F1A" w:rsidP="00260EC8">
      <w:pPr>
        <w:pStyle w:val="Heading2"/>
      </w:pPr>
      <w:r>
        <w:t>Confirmation</w:t>
      </w:r>
    </w:p>
    <w:p w14:paraId="2483FB0E" w14:textId="14B2FD58" w:rsidR="0060699A" w:rsidRPr="00300CCB" w:rsidRDefault="0060699A" w:rsidP="0060699A">
      <w:pPr>
        <w:spacing w:after="101" w:line="259" w:lineRule="auto"/>
        <w:rPr>
          <w:sz w:val="22"/>
        </w:rPr>
      </w:pPr>
      <w:r w:rsidRPr="0061487E">
        <w:rPr>
          <w:sz w:val="22"/>
        </w:rPr>
        <w:t xml:space="preserve">On the </w:t>
      </w:r>
      <w:r w:rsidR="00233F1A">
        <w:rPr>
          <w:b/>
          <w:sz w:val="22"/>
        </w:rPr>
        <w:t>Confirmation</w:t>
      </w:r>
      <w:r w:rsidRPr="0061487E">
        <w:rPr>
          <w:b/>
          <w:sz w:val="22"/>
        </w:rPr>
        <w:t xml:space="preserve"> </w:t>
      </w:r>
      <w:r w:rsidRPr="0061487E">
        <w:rPr>
          <w:sz w:val="22"/>
        </w:rPr>
        <w:t xml:space="preserve">panel: </w:t>
      </w:r>
    </w:p>
    <w:p w14:paraId="72E42017" w14:textId="0366BA27" w:rsidR="000D7491" w:rsidRDefault="00233F1A" w:rsidP="00953E7F">
      <w:pPr>
        <w:numPr>
          <w:ilvl w:val="0"/>
          <w:numId w:val="1"/>
        </w:numPr>
        <w:spacing w:after="109"/>
        <w:ind w:hanging="360"/>
        <w:rPr>
          <w:sz w:val="22"/>
        </w:rPr>
      </w:pPr>
      <w:r>
        <w:rPr>
          <w:sz w:val="22"/>
        </w:rPr>
        <w:t>Verify that the enrollment has been validated by MMIS</w:t>
      </w:r>
      <w:r w:rsidR="000D7491">
        <w:rPr>
          <w:sz w:val="22"/>
        </w:rPr>
        <w:t>.</w:t>
      </w:r>
    </w:p>
    <w:p w14:paraId="2F71F18B" w14:textId="42772275" w:rsidR="00233F1A" w:rsidRDefault="00233F1A" w:rsidP="00233F1A">
      <w:pPr>
        <w:spacing w:after="109"/>
        <w:ind w:left="450" w:firstLine="0"/>
        <w:rPr>
          <w:sz w:val="22"/>
        </w:rPr>
      </w:pPr>
      <w:r w:rsidRPr="00233F1A">
        <w:rPr>
          <w:b/>
          <w:bCs/>
          <w:sz w:val="22"/>
        </w:rPr>
        <w:t>Note:</w:t>
      </w:r>
      <w:r>
        <w:rPr>
          <w:sz w:val="22"/>
        </w:rPr>
        <w:t xml:space="preserve"> The member is enrolled as of the first calendar day of the following month. The provider will receive </w:t>
      </w:r>
      <w:proofErr w:type="gramStart"/>
      <w:r>
        <w:rPr>
          <w:sz w:val="22"/>
        </w:rPr>
        <w:t>a confirmation</w:t>
      </w:r>
      <w:proofErr w:type="gramEnd"/>
      <w:r>
        <w:rPr>
          <w:sz w:val="22"/>
        </w:rPr>
        <w:t xml:space="preserve"> via the </w:t>
      </w:r>
      <w:proofErr w:type="gramStart"/>
      <w:r>
        <w:rPr>
          <w:sz w:val="22"/>
        </w:rPr>
        <w:t>834 bat</w:t>
      </w:r>
      <w:r w:rsidR="00000CD3">
        <w:rPr>
          <w:sz w:val="22"/>
        </w:rPr>
        <w:t>c</w:t>
      </w:r>
      <w:r>
        <w:rPr>
          <w:sz w:val="22"/>
        </w:rPr>
        <w:t>h</w:t>
      </w:r>
      <w:proofErr w:type="gramEnd"/>
      <w:r>
        <w:rPr>
          <w:sz w:val="22"/>
        </w:rPr>
        <w:t xml:space="preserve"> file transaction.</w:t>
      </w:r>
    </w:p>
    <w:p w14:paraId="68ACF1DE" w14:textId="7EA8CB62" w:rsidR="003E0777" w:rsidRPr="00141E02" w:rsidRDefault="00233F1A" w:rsidP="00141E02">
      <w:pPr>
        <w:numPr>
          <w:ilvl w:val="0"/>
          <w:numId w:val="1"/>
        </w:numPr>
        <w:spacing w:after="109"/>
        <w:ind w:hanging="360"/>
        <w:rPr>
          <w:sz w:val="22"/>
        </w:rPr>
      </w:pPr>
      <w:r>
        <w:rPr>
          <w:sz w:val="22"/>
        </w:rPr>
        <w:t xml:space="preserve">Click </w:t>
      </w:r>
      <w:r w:rsidRPr="00233F1A">
        <w:rPr>
          <w:b/>
          <w:bCs/>
          <w:sz w:val="22"/>
        </w:rPr>
        <w:t>Enroll/Disenroll Another Member</w:t>
      </w:r>
      <w:r>
        <w:rPr>
          <w:sz w:val="22"/>
        </w:rPr>
        <w:t xml:space="preserve"> if you have additional enrollments or click </w:t>
      </w:r>
      <w:r w:rsidR="00141E02" w:rsidRPr="0055137F">
        <w:rPr>
          <w:b/>
          <w:bCs/>
          <w:sz w:val="22"/>
        </w:rPr>
        <w:t>Home</w:t>
      </w:r>
      <w:r w:rsidR="00141E02" w:rsidRPr="0055137F">
        <w:rPr>
          <w:sz w:val="22"/>
        </w:rPr>
        <w:t xml:space="preserve"> on the left menu</w:t>
      </w:r>
      <w:r w:rsidRPr="00141E02">
        <w:rPr>
          <w:sz w:val="22"/>
        </w:rPr>
        <w:t xml:space="preserve"> to end the process.</w:t>
      </w:r>
    </w:p>
    <w:p w14:paraId="3A77A524" w14:textId="2FAD77B3" w:rsidR="00F47ADA" w:rsidRDefault="00F47ADA" w:rsidP="00166898">
      <w:pPr>
        <w:spacing w:after="109"/>
        <w:ind w:left="90" w:firstLine="0"/>
        <w:jc w:val="center"/>
        <w:rPr>
          <w:sz w:val="22"/>
        </w:rPr>
      </w:pPr>
      <w:r>
        <w:rPr>
          <w:noProof/>
        </w:rPr>
        <w:drawing>
          <wp:inline distT="0" distB="0" distL="0" distR="0" wp14:anchorId="2CD5D8E2" wp14:editId="7F3D722A">
            <wp:extent cx="4368078" cy="2171700"/>
            <wp:effectExtent l="0" t="0" r="0" b="0"/>
            <wp:docPr id="1548943424" name="Picture 1" descr="The Enroll/Disenroll Another Member button is in the bottom right corner of the Confirmation pane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8943424" name="Picture 1" descr="The Enroll/Disenroll Another Member button is in the bottom right corner of the Confirmation panel."/>
                    <pic:cNvPicPr/>
                  </pic:nvPicPr>
                  <pic:blipFill rotWithShape="1">
                    <a:blip r:embed="rId16"/>
                    <a:srcRect b="8651"/>
                    <a:stretch/>
                  </pic:blipFill>
                  <pic:spPr bwMode="auto">
                    <a:xfrm>
                      <a:off x="0" y="0"/>
                      <a:ext cx="4371516" cy="21734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A4D137" w14:textId="11334F71" w:rsidR="00000CD3" w:rsidRDefault="00000CD3" w:rsidP="00166898">
      <w:pPr>
        <w:spacing w:after="109"/>
        <w:ind w:left="0" w:firstLine="0"/>
        <w:rPr>
          <w:sz w:val="22"/>
        </w:rPr>
      </w:pPr>
    </w:p>
    <w:p w14:paraId="5BCE862A" w14:textId="73519FBA" w:rsidR="00000CD3" w:rsidRDefault="00000CD3" w:rsidP="00141E02">
      <w:pPr>
        <w:spacing w:after="109"/>
        <w:rPr>
          <w:sz w:val="22"/>
        </w:rPr>
      </w:pPr>
      <w:r w:rsidRPr="00141E02">
        <w:rPr>
          <w:sz w:val="22"/>
        </w:rPr>
        <w:t>If you experience any issues with enrolling or disenrolling participants</w:t>
      </w:r>
      <w:r w:rsidR="00166898">
        <w:rPr>
          <w:sz w:val="22"/>
        </w:rPr>
        <w:t>,</w:t>
      </w:r>
      <w:r w:rsidRPr="00141E02">
        <w:rPr>
          <w:sz w:val="22"/>
        </w:rPr>
        <w:t xml:space="preserve"> please contact the Integrated Care Team at enrollmentoperations@mass.gov</w:t>
      </w:r>
      <w:r w:rsidR="00105EA5">
        <w:rPr>
          <w:sz w:val="22"/>
        </w:rPr>
        <w:t>.</w:t>
      </w:r>
    </w:p>
    <w:sectPr w:rsidR="00000CD3" w:rsidSect="00CD4B03">
      <w:headerReference w:type="default" r:id="rId17"/>
      <w:footerReference w:type="default" r:id="rId18"/>
      <w:pgSz w:w="12240" w:h="15840"/>
      <w:pgMar w:top="720" w:right="1440" w:bottom="72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9A741F" w14:textId="77777777" w:rsidR="00CC7BC8" w:rsidRDefault="00CC7BC8" w:rsidP="001953D4">
      <w:pPr>
        <w:spacing w:after="0" w:line="240" w:lineRule="auto"/>
      </w:pPr>
      <w:r>
        <w:separator/>
      </w:r>
    </w:p>
    <w:p w14:paraId="0FACAB57" w14:textId="77777777" w:rsidR="00CB515D" w:rsidRDefault="00CB515D"/>
  </w:endnote>
  <w:endnote w:type="continuationSeparator" w:id="0">
    <w:p w14:paraId="1DD9A28D" w14:textId="77777777" w:rsidR="00CC7BC8" w:rsidRDefault="00CC7BC8" w:rsidP="001953D4">
      <w:pPr>
        <w:spacing w:after="0" w:line="240" w:lineRule="auto"/>
      </w:pPr>
      <w:r>
        <w:continuationSeparator/>
      </w:r>
    </w:p>
    <w:p w14:paraId="760D9BF5" w14:textId="77777777" w:rsidR="00CB515D" w:rsidRDefault="00CB51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B2823A" w14:textId="14C4C96B" w:rsidR="001953D4" w:rsidRPr="006D22F7" w:rsidRDefault="001953D4" w:rsidP="001953D4">
    <w:pPr>
      <w:pStyle w:val="Footer"/>
      <w:rPr>
        <w:highlight w:val="yellow"/>
      </w:rPr>
    </w:pPr>
    <w:r w:rsidRPr="00E433DB">
      <w:t>MassHealth Provider Online Service Center</w:t>
    </w:r>
    <w:r w:rsidRPr="00E433DB">
      <w:tab/>
    </w:r>
    <w:r w:rsidRPr="006D22F7">
      <w:rPr>
        <w:rStyle w:val="PageNumber"/>
      </w:rPr>
      <w:fldChar w:fldCharType="begin"/>
    </w:r>
    <w:r w:rsidRPr="006D22F7">
      <w:rPr>
        <w:rStyle w:val="PageNumber"/>
      </w:rPr>
      <w:instrText xml:space="preserve"> PAGE </w:instrText>
    </w:r>
    <w:r w:rsidRPr="006D22F7">
      <w:rPr>
        <w:rStyle w:val="PageNumber"/>
      </w:rPr>
      <w:fldChar w:fldCharType="separate"/>
    </w:r>
    <w:r>
      <w:rPr>
        <w:rStyle w:val="PageNumber"/>
      </w:rPr>
      <w:t>1</w:t>
    </w:r>
    <w:r w:rsidRPr="006D22F7">
      <w:rPr>
        <w:rStyle w:val="PageNumber"/>
      </w:rPr>
      <w:fldChar w:fldCharType="end"/>
    </w:r>
    <w:r w:rsidRPr="006D22F7">
      <w:rPr>
        <w:rStyle w:val="PageNumber"/>
      </w:rPr>
      <w:t xml:space="preserve"> of </w:t>
    </w:r>
    <w:r w:rsidRPr="006D22F7">
      <w:rPr>
        <w:rStyle w:val="PageNumber"/>
      </w:rPr>
      <w:fldChar w:fldCharType="begin"/>
    </w:r>
    <w:r w:rsidRPr="006D22F7">
      <w:rPr>
        <w:rStyle w:val="PageNumber"/>
      </w:rPr>
      <w:instrText xml:space="preserve"> NUMPAGES </w:instrText>
    </w:r>
    <w:r w:rsidRPr="006D22F7">
      <w:rPr>
        <w:rStyle w:val="PageNumber"/>
      </w:rPr>
      <w:fldChar w:fldCharType="separate"/>
    </w:r>
    <w:r>
      <w:rPr>
        <w:rStyle w:val="PageNumber"/>
      </w:rPr>
      <w:t>1</w:t>
    </w:r>
    <w:r w:rsidRPr="006D22F7">
      <w:rPr>
        <w:rStyle w:val="PageNumber"/>
      </w:rPr>
      <w:fldChar w:fldCharType="end"/>
    </w:r>
    <w:r>
      <w:tab/>
    </w:r>
    <w:r w:rsidR="006A7190">
      <w:t>POSC-JA_</w:t>
    </w:r>
    <w:r w:rsidR="009270BD">
      <w:t>E</w:t>
    </w:r>
    <w:r w:rsidR="00233F1A">
      <w:t>PACE</w:t>
    </w:r>
    <w:r w:rsidRPr="00897671">
      <w:t xml:space="preserve"> (Rev. </w:t>
    </w:r>
    <w:r w:rsidR="00166898">
      <w:t>01/25</w:t>
    </w:r>
    <w:r w:rsidRPr="00897671">
      <w:t>)</w:t>
    </w:r>
  </w:p>
  <w:p w14:paraId="747E5917" w14:textId="77777777" w:rsidR="001953D4" w:rsidRDefault="001953D4">
    <w:pPr>
      <w:pStyle w:val="Footer"/>
    </w:pPr>
  </w:p>
  <w:p w14:paraId="631FB427" w14:textId="77777777" w:rsidR="00CB515D" w:rsidRDefault="00CB515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79D567" w14:textId="77777777" w:rsidR="00CC7BC8" w:rsidRDefault="00CC7BC8" w:rsidP="001953D4">
      <w:pPr>
        <w:spacing w:after="0" w:line="240" w:lineRule="auto"/>
      </w:pPr>
      <w:r>
        <w:separator/>
      </w:r>
    </w:p>
    <w:p w14:paraId="0FAEF67D" w14:textId="77777777" w:rsidR="00CB515D" w:rsidRDefault="00CB515D"/>
  </w:footnote>
  <w:footnote w:type="continuationSeparator" w:id="0">
    <w:p w14:paraId="7B839C0B" w14:textId="77777777" w:rsidR="00CC7BC8" w:rsidRDefault="00CC7BC8" w:rsidP="001953D4">
      <w:pPr>
        <w:spacing w:after="0" w:line="240" w:lineRule="auto"/>
      </w:pPr>
      <w:r>
        <w:continuationSeparator/>
      </w:r>
    </w:p>
    <w:p w14:paraId="1CAC7745" w14:textId="77777777" w:rsidR="00CB515D" w:rsidRDefault="00CB515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AC01D3" w14:textId="77777777" w:rsidR="00307FBE" w:rsidRDefault="00307FBE" w:rsidP="00985021">
    <w:pPr>
      <w:pStyle w:val="Header"/>
      <w:ind w:left="0" w:firstLine="0"/>
    </w:pPr>
  </w:p>
  <w:p w14:paraId="78623AB2" w14:textId="77777777" w:rsidR="00CB515D" w:rsidRDefault="00CB515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A7468"/>
    <w:multiLevelType w:val="hybridMultilevel"/>
    <w:tmpl w:val="E9CE4BE4"/>
    <w:lvl w:ilvl="0" w:tplc="FFFFFFFF">
      <w:start w:val="1"/>
      <w:numFmt w:val="decimal"/>
      <w:lvlText w:val="%1."/>
      <w:lvlJc w:val="left"/>
      <w:pPr>
        <w:ind w:left="4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7A21095"/>
    <w:multiLevelType w:val="hybridMultilevel"/>
    <w:tmpl w:val="E9CE4BE4"/>
    <w:lvl w:ilvl="0" w:tplc="FFFFFFFF">
      <w:start w:val="1"/>
      <w:numFmt w:val="decimal"/>
      <w:lvlText w:val="%1."/>
      <w:lvlJc w:val="left"/>
      <w:pPr>
        <w:ind w:left="4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2AC16F5"/>
    <w:multiLevelType w:val="hybridMultilevel"/>
    <w:tmpl w:val="DA90403A"/>
    <w:lvl w:ilvl="0" w:tplc="528C212A">
      <w:start w:val="1"/>
      <w:numFmt w:val="decimal"/>
      <w:lvlText w:val="%1.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D2CAE7A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0328C0A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534EF2A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6DC069A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D84980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BF83B50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3D644F4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E321CE0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80C2F4C"/>
    <w:multiLevelType w:val="hybridMultilevel"/>
    <w:tmpl w:val="A8402950"/>
    <w:lvl w:ilvl="0" w:tplc="62EA0088">
      <w:start w:val="1"/>
      <w:numFmt w:val="decimal"/>
      <w:lvlText w:val="%1.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802EF84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CAAE54A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1CE8E68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550762C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EFE2C5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ECC985A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3064726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46C8676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FB925A4"/>
    <w:multiLevelType w:val="hybridMultilevel"/>
    <w:tmpl w:val="8E920A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D96A16"/>
    <w:multiLevelType w:val="hybridMultilevel"/>
    <w:tmpl w:val="58A29FBC"/>
    <w:lvl w:ilvl="0" w:tplc="89D2CDCA">
      <w:start w:val="1"/>
      <w:numFmt w:val="decimal"/>
      <w:lvlText w:val="%1.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B96524C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BA6FE14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28037B2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7CC124A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A60FE98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9064DAE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FF8A168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8E227FA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710444D"/>
    <w:multiLevelType w:val="hybridMultilevel"/>
    <w:tmpl w:val="E9CE4BE4"/>
    <w:lvl w:ilvl="0" w:tplc="FFFFFFFF">
      <w:start w:val="1"/>
      <w:numFmt w:val="decimal"/>
      <w:lvlText w:val="%1."/>
      <w:lvlJc w:val="left"/>
      <w:pPr>
        <w:ind w:left="4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3CD02B0"/>
    <w:multiLevelType w:val="hybridMultilevel"/>
    <w:tmpl w:val="91BC7B88"/>
    <w:lvl w:ilvl="0" w:tplc="9A22AF54">
      <w:start w:val="5"/>
      <w:numFmt w:val="decimal"/>
      <w:lvlText w:val="%1.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7B65A46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3E8A982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8148CE0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27A3C7A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09EE642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D5CA688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8AA91B4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E061BD0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8FF4001"/>
    <w:multiLevelType w:val="hybridMultilevel"/>
    <w:tmpl w:val="1C704E32"/>
    <w:lvl w:ilvl="0" w:tplc="4A948A40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652321"/>
    <w:multiLevelType w:val="hybridMultilevel"/>
    <w:tmpl w:val="91BC7B88"/>
    <w:lvl w:ilvl="0" w:tplc="FFFFFFFF">
      <w:start w:val="5"/>
      <w:numFmt w:val="decimal"/>
      <w:lvlText w:val="%1.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E4D5585"/>
    <w:multiLevelType w:val="hybridMultilevel"/>
    <w:tmpl w:val="E9CE4BE4"/>
    <w:lvl w:ilvl="0" w:tplc="FFFFFFFF">
      <w:start w:val="1"/>
      <w:numFmt w:val="decimal"/>
      <w:lvlText w:val="%1."/>
      <w:lvlJc w:val="left"/>
      <w:pPr>
        <w:ind w:left="4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42544441"/>
    <w:multiLevelType w:val="hybridMultilevel"/>
    <w:tmpl w:val="6DBAE25C"/>
    <w:lvl w:ilvl="0" w:tplc="84BEF10C">
      <w:start w:val="8"/>
      <w:numFmt w:val="decimal"/>
      <w:lvlText w:val="%1-"/>
      <w:lvlJc w:val="left"/>
      <w:pPr>
        <w:ind w:left="178" w:hanging="178"/>
      </w:pPr>
      <w:rPr>
        <w:rFonts w:ascii="Arial" w:eastAsia="Arial" w:hAnsi="Arial" w:hint="default"/>
        <w:spacing w:val="-1"/>
        <w:sz w:val="20"/>
        <w:szCs w:val="20"/>
      </w:rPr>
    </w:lvl>
    <w:lvl w:ilvl="1" w:tplc="2332A1E6">
      <w:start w:val="1"/>
      <w:numFmt w:val="bullet"/>
      <w:lvlText w:val=""/>
      <w:lvlJc w:val="left"/>
      <w:pPr>
        <w:ind w:left="727" w:hanging="361"/>
      </w:pPr>
      <w:rPr>
        <w:rFonts w:ascii="Symbol" w:eastAsia="Symbol" w:hAnsi="Symbol" w:hint="default"/>
        <w:sz w:val="20"/>
        <w:szCs w:val="20"/>
      </w:rPr>
    </w:lvl>
    <w:lvl w:ilvl="2" w:tplc="729C55D8">
      <w:start w:val="1"/>
      <w:numFmt w:val="bullet"/>
      <w:lvlText w:val="•"/>
      <w:lvlJc w:val="left"/>
      <w:pPr>
        <w:ind w:left="1339" w:hanging="361"/>
      </w:pPr>
      <w:rPr>
        <w:rFonts w:hint="default"/>
      </w:rPr>
    </w:lvl>
    <w:lvl w:ilvl="3" w:tplc="BB2ADE62">
      <w:start w:val="1"/>
      <w:numFmt w:val="bullet"/>
      <w:lvlText w:val="•"/>
      <w:lvlJc w:val="left"/>
      <w:pPr>
        <w:ind w:left="1951" w:hanging="361"/>
      </w:pPr>
      <w:rPr>
        <w:rFonts w:hint="default"/>
      </w:rPr>
    </w:lvl>
    <w:lvl w:ilvl="4" w:tplc="F2FEAAE6">
      <w:start w:val="1"/>
      <w:numFmt w:val="bullet"/>
      <w:lvlText w:val="•"/>
      <w:lvlJc w:val="left"/>
      <w:pPr>
        <w:ind w:left="2563" w:hanging="361"/>
      </w:pPr>
      <w:rPr>
        <w:rFonts w:hint="default"/>
      </w:rPr>
    </w:lvl>
    <w:lvl w:ilvl="5" w:tplc="EA40217E">
      <w:start w:val="1"/>
      <w:numFmt w:val="bullet"/>
      <w:lvlText w:val="•"/>
      <w:lvlJc w:val="left"/>
      <w:pPr>
        <w:ind w:left="3175" w:hanging="361"/>
      </w:pPr>
      <w:rPr>
        <w:rFonts w:hint="default"/>
      </w:rPr>
    </w:lvl>
    <w:lvl w:ilvl="6" w:tplc="5D7CE01C">
      <w:start w:val="1"/>
      <w:numFmt w:val="bullet"/>
      <w:lvlText w:val="•"/>
      <w:lvlJc w:val="left"/>
      <w:pPr>
        <w:ind w:left="3787" w:hanging="361"/>
      </w:pPr>
      <w:rPr>
        <w:rFonts w:hint="default"/>
      </w:rPr>
    </w:lvl>
    <w:lvl w:ilvl="7" w:tplc="3B9E8F26">
      <w:start w:val="1"/>
      <w:numFmt w:val="bullet"/>
      <w:lvlText w:val="•"/>
      <w:lvlJc w:val="left"/>
      <w:pPr>
        <w:ind w:left="4398" w:hanging="361"/>
      </w:pPr>
      <w:rPr>
        <w:rFonts w:hint="default"/>
      </w:rPr>
    </w:lvl>
    <w:lvl w:ilvl="8" w:tplc="469C2E12">
      <w:start w:val="1"/>
      <w:numFmt w:val="bullet"/>
      <w:lvlText w:val="•"/>
      <w:lvlJc w:val="left"/>
      <w:pPr>
        <w:ind w:left="5010" w:hanging="361"/>
      </w:pPr>
      <w:rPr>
        <w:rFonts w:hint="default"/>
      </w:rPr>
    </w:lvl>
  </w:abstractNum>
  <w:abstractNum w:abstractNumId="12" w15:restartNumberingAfterBreak="0">
    <w:nsid w:val="48FF1FDC"/>
    <w:multiLevelType w:val="hybridMultilevel"/>
    <w:tmpl w:val="A8402950"/>
    <w:lvl w:ilvl="0" w:tplc="FFFFFFFF">
      <w:start w:val="1"/>
      <w:numFmt w:val="decimal"/>
      <w:lvlText w:val="%1.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DC11BA5"/>
    <w:multiLevelType w:val="hybridMultilevel"/>
    <w:tmpl w:val="E9CE4BE4"/>
    <w:lvl w:ilvl="0" w:tplc="FF84210A">
      <w:start w:val="1"/>
      <w:numFmt w:val="decimal"/>
      <w:lvlText w:val="%1."/>
      <w:lvlJc w:val="left"/>
      <w:pPr>
        <w:ind w:left="4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2CEF90E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ABC6786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A8A903C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F14F7AA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8860C0C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50487EA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89C083E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7125C82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FE1322F"/>
    <w:multiLevelType w:val="hybridMultilevel"/>
    <w:tmpl w:val="E9CE4BE4"/>
    <w:lvl w:ilvl="0" w:tplc="FFFFFFFF">
      <w:start w:val="1"/>
      <w:numFmt w:val="decimal"/>
      <w:lvlText w:val="%1."/>
      <w:lvlJc w:val="left"/>
      <w:pPr>
        <w:ind w:left="4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01450A8"/>
    <w:multiLevelType w:val="hybridMultilevel"/>
    <w:tmpl w:val="3B0494F4"/>
    <w:lvl w:ilvl="0" w:tplc="E0747B36">
      <w:start w:val="4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0D5FCD"/>
    <w:multiLevelType w:val="hybridMultilevel"/>
    <w:tmpl w:val="E9CE4BE4"/>
    <w:lvl w:ilvl="0" w:tplc="FFFFFFFF">
      <w:start w:val="1"/>
      <w:numFmt w:val="decimal"/>
      <w:lvlText w:val="%1."/>
      <w:lvlJc w:val="left"/>
      <w:pPr>
        <w:ind w:left="4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8DF26C9"/>
    <w:multiLevelType w:val="hybridMultilevel"/>
    <w:tmpl w:val="E9CE4BE4"/>
    <w:lvl w:ilvl="0" w:tplc="FFFFFFFF">
      <w:start w:val="1"/>
      <w:numFmt w:val="decimal"/>
      <w:lvlText w:val="%1."/>
      <w:lvlJc w:val="left"/>
      <w:pPr>
        <w:ind w:left="4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62FE643C"/>
    <w:multiLevelType w:val="hybridMultilevel"/>
    <w:tmpl w:val="71146DAA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9" w15:restartNumberingAfterBreak="0">
    <w:nsid w:val="68DB72B1"/>
    <w:multiLevelType w:val="hybridMultilevel"/>
    <w:tmpl w:val="96F4A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BA735D"/>
    <w:multiLevelType w:val="hybridMultilevel"/>
    <w:tmpl w:val="13CAA6E8"/>
    <w:lvl w:ilvl="0" w:tplc="86EA3D28">
      <w:start w:val="1"/>
      <w:numFmt w:val="decimal"/>
      <w:lvlText w:val="%1.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73670BC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E6A97E0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93669A0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0EA39F0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CE4C5BA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B465C12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0DED2BA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4B87FFE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753125A1"/>
    <w:multiLevelType w:val="hybridMultilevel"/>
    <w:tmpl w:val="7D6ADCB2"/>
    <w:lvl w:ilvl="0" w:tplc="2B8E6B04">
      <w:start w:val="1"/>
      <w:numFmt w:val="decimal"/>
      <w:lvlText w:val="%1."/>
      <w:lvlJc w:val="left"/>
      <w:pPr>
        <w:ind w:left="1441" w:hanging="361"/>
      </w:pPr>
      <w:rPr>
        <w:rFonts w:ascii="Arial" w:eastAsia="Arial" w:hAnsi="Arial" w:hint="default"/>
        <w:sz w:val="20"/>
        <w:szCs w:val="20"/>
      </w:rPr>
    </w:lvl>
    <w:lvl w:ilvl="1" w:tplc="0AFA5EA0">
      <w:start w:val="1"/>
      <w:numFmt w:val="bullet"/>
      <w:lvlText w:val=""/>
      <w:lvlJc w:val="left"/>
      <w:pPr>
        <w:ind w:left="1592" w:hanging="181"/>
      </w:pPr>
      <w:rPr>
        <w:rFonts w:ascii="Symbol" w:eastAsia="Symbol" w:hAnsi="Symbol" w:hint="default"/>
        <w:sz w:val="20"/>
        <w:szCs w:val="20"/>
      </w:rPr>
    </w:lvl>
    <w:lvl w:ilvl="2" w:tplc="983242D0">
      <w:start w:val="1"/>
      <w:numFmt w:val="bullet"/>
      <w:lvlText w:val="•"/>
      <w:lvlJc w:val="left"/>
      <w:pPr>
        <w:ind w:left="1849" w:hanging="181"/>
      </w:pPr>
      <w:rPr>
        <w:rFonts w:hint="default"/>
      </w:rPr>
    </w:lvl>
    <w:lvl w:ilvl="3" w:tplc="BA84D552">
      <w:start w:val="1"/>
      <w:numFmt w:val="bullet"/>
      <w:lvlText w:val="•"/>
      <w:lvlJc w:val="left"/>
      <w:pPr>
        <w:ind w:left="2106" w:hanging="181"/>
      </w:pPr>
      <w:rPr>
        <w:rFonts w:hint="default"/>
      </w:rPr>
    </w:lvl>
    <w:lvl w:ilvl="4" w:tplc="4A0863CC">
      <w:start w:val="1"/>
      <w:numFmt w:val="bullet"/>
      <w:lvlText w:val="•"/>
      <w:lvlJc w:val="left"/>
      <w:pPr>
        <w:ind w:left="2363" w:hanging="181"/>
      </w:pPr>
      <w:rPr>
        <w:rFonts w:hint="default"/>
      </w:rPr>
    </w:lvl>
    <w:lvl w:ilvl="5" w:tplc="0ACA5D1E">
      <w:start w:val="1"/>
      <w:numFmt w:val="bullet"/>
      <w:lvlText w:val="•"/>
      <w:lvlJc w:val="left"/>
      <w:pPr>
        <w:ind w:left="2621" w:hanging="181"/>
      </w:pPr>
      <w:rPr>
        <w:rFonts w:hint="default"/>
      </w:rPr>
    </w:lvl>
    <w:lvl w:ilvl="6" w:tplc="CCD6A5A0">
      <w:start w:val="1"/>
      <w:numFmt w:val="bullet"/>
      <w:lvlText w:val="•"/>
      <w:lvlJc w:val="left"/>
      <w:pPr>
        <w:ind w:left="2878" w:hanging="181"/>
      </w:pPr>
      <w:rPr>
        <w:rFonts w:hint="default"/>
      </w:rPr>
    </w:lvl>
    <w:lvl w:ilvl="7" w:tplc="6D1E9CA2">
      <w:start w:val="1"/>
      <w:numFmt w:val="bullet"/>
      <w:lvlText w:val="•"/>
      <w:lvlJc w:val="left"/>
      <w:pPr>
        <w:ind w:left="3135" w:hanging="181"/>
      </w:pPr>
      <w:rPr>
        <w:rFonts w:hint="default"/>
      </w:rPr>
    </w:lvl>
    <w:lvl w:ilvl="8" w:tplc="81343CB6">
      <w:start w:val="1"/>
      <w:numFmt w:val="bullet"/>
      <w:lvlText w:val="•"/>
      <w:lvlJc w:val="left"/>
      <w:pPr>
        <w:ind w:left="3392" w:hanging="181"/>
      </w:pPr>
      <w:rPr>
        <w:rFonts w:hint="default"/>
      </w:rPr>
    </w:lvl>
  </w:abstractNum>
  <w:num w:numId="1" w16cid:durableId="555050179">
    <w:abstractNumId w:val="13"/>
  </w:num>
  <w:num w:numId="2" w16cid:durableId="1958565340">
    <w:abstractNumId w:val="7"/>
  </w:num>
  <w:num w:numId="3" w16cid:durableId="1908563578">
    <w:abstractNumId w:val="9"/>
  </w:num>
  <w:num w:numId="4" w16cid:durableId="1607812387">
    <w:abstractNumId w:val="8"/>
  </w:num>
  <w:num w:numId="5" w16cid:durableId="2072927454">
    <w:abstractNumId w:val="5"/>
  </w:num>
  <w:num w:numId="6" w16cid:durableId="2146193953">
    <w:abstractNumId w:val="0"/>
  </w:num>
  <w:num w:numId="7" w16cid:durableId="1441024660">
    <w:abstractNumId w:val="3"/>
  </w:num>
  <w:num w:numId="8" w16cid:durableId="2096054585">
    <w:abstractNumId w:val="20"/>
  </w:num>
  <w:num w:numId="9" w16cid:durableId="509180259">
    <w:abstractNumId w:val="2"/>
  </w:num>
  <w:num w:numId="10" w16cid:durableId="78405020">
    <w:abstractNumId w:val="12"/>
  </w:num>
  <w:num w:numId="11" w16cid:durableId="1518303084">
    <w:abstractNumId w:val="1"/>
  </w:num>
  <w:num w:numId="12" w16cid:durableId="641038530">
    <w:abstractNumId w:val="15"/>
  </w:num>
  <w:num w:numId="13" w16cid:durableId="2142913868">
    <w:abstractNumId w:val="14"/>
  </w:num>
  <w:num w:numId="14" w16cid:durableId="480661515">
    <w:abstractNumId w:val="17"/>
  </w:num>
  <w:num w:numId="15" w16cid:durableId="44792679">
    <w:abstractNumId w:val="6"/>
  </w:num>
  <w:num w:numId="16" w16cid:durableId="1335570818">
    <w:abstractNumId w:val="21"/>
  </w:num>
  <w:num w:numId="17" w16cid:durableId="552069">
    <w:abstractNumId w:val="11"/>
  </w:num>
  <w:num w:numId="18" w16cid:durableId="326439100">
    <w:abstractNumId w:val="10"/>
  </w:num>
  <w:num w:numId="19" w16cid:durableId="778573612">
    <w:abstractNumId w:val="4"/>
  </w:num>
  <w:num w:numId="20" w16cid:durableId="953829236">
    <w:abstractNumId w:val="19"/>
  </w:num>
  <w:num w:numId="21" w16cid:durableId="344744673">
    <w:abstractNumId w:val="16"/>
  </w:num>
  <w:num w:numId="22" w16cid:durableId="25201028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zMDSyMDYzNjI0NzRT0lEKTi0uzszPAykwqgUACO9B1SwAAAA="/>
  </w:docVars>
  <w:rsids>
    <w:rsidRoot w:val="00B15826"/>
    <w:rsid w:val="00000CD3"/>
    <w:rsid w:val="00007A57"/>
    <w:rsid w:val="00014ADD"/>
    <w:rsid w:val="00017143"/>
    <w:rsid w:val="000357C3"/>
    <w:rsid w:val="00035ACD"/>
    <w:rsid w:val="00043C2C"/>
    <w:rsid w:val="00053082"/>
    <w:rsid w:val="000607BF"/>
    <w:rsid w:val="00063F83"/>
    <w:rsid w:val="00085577"/>
    <w:rsid w:val="00086C6F"/>
    <w:rsid w:val="00093E46"/>
    <w:rsid w:val="000A1442"/>
    <w:rsid w:val="000A42D0"/>
    <w:rsid w:val="000B52FB"/>
    <w:rsid w:val="000C0216"/>
    <w:rsid w:val="000C1A13"/>
    <w:rsid w:val="000C44B4"/>
    <w:rsid w:val="000D17DA"/>
    <w:rsid w:val="000D7491"/>
    <w:rsid w:val="000E1ECD"/>
    <w:rsid w:val="000E5558"/>
    <w:rsid w:val="000E5C0A"/>
    <w:rsid w:val="000F2D05"/>
    <w:rsid w:val="000F7185"/>
    <w:rsid w:val="00105EA5"/>
    <w:rsid w:val="00115D06"/>
    <w:rsid w:val="00116BB7"/>
    <w:rsid w:val="00124BA4"/>
    <w:rsid w:val="00141E02"/>
    <w:rsid w:val="00152530"/>
    <w:rsid w:val="001533DE"/>
    <w:rsid w:val="00155BD6"/>
    <w:rsid w:val="00162D9A"/>
    <w:rsid w:val="00166898"/>
    <w:rsid w:val="00173185"/>
    <w:rsid w:val="00175924"/>
    <w:rsid w:val="00181A06"/>
    <w:rsid w:val="0018243A"/>
    <w:rsid w:val="00182DD3"/>
    <w:rsid w:val="001953D4"/>
    <w:rsid w:val="001B2F2C"/>
    <w:rsid w:val="001C7FD5"/>
    <w:rsid w:val="001D5661"/>
    <w:rsid w:val="001E51FF"/>
    <w:rsid w:val="001E6F83"/>
    <w:rsid w:val="001F10D2"/>
    <w:rsid w:val="001F4426"/>
    <w:rsid w:val="001F52F4"/>
    <w:rsid w:val="001F5EED"/>
    <w:rsid w:val="00205A44"/>
    <w:rsid w:val="002073BF"/>
    <w:rsid w:val="0022298A"/>
    <w:rsid w:val="00226FD4"/>
    <w:rsid w:val="00233208"/>
    <w:rsid w:val="00233F1A"/>
    <w:rsid w:val="00244C66"/>
    <w:rsid w:val="00244F31"/>
    <w:rsid w:val="00247553"/>
    <w:rsid w:val="00260EC8"/>
    <w:rsid w:val="002651CB"/>
    <w:rsid w:val="002A1C7A"/>
    <w:rsid w:val="002A286C"/>
    <w:rsid w:val="002B382C"/>
    <w:rsid w:val="002B74CA"/>
    <w:rsid w:val="002C140C"/>
    <w:rsid w:val="002D4614"/>
    <w:rsid w:val="002E14A0"/>
    <w:rsid w:val="002E2BDC"/>
    <w:rsid w:val="002E3C89"/>
    <w:rsid w:val="002F4871"/>
    <w:rsid w:val="00300CCB"/>
    <w:rsid w:val="00307FBE"/>
    <w:rsid w:val="00310C9D"/>
    <w:rsid w:val="003158FC"/>
    <w:rsid w:val="00320D0B"/>
    <w:rsid w:val="00332C8D"/>
    <w:rsid w:val="0033651C"/>
    <w:rsid w:val="00344B50"/>
    <w:rsid w:val="00346E72"/>
    <w:rsid w:val="00352B55"/>
    <w:rsid w:val="00364DC5"/>
    <w:rsid w:val="00365A8F"/>
    <w:rsid w:val="00377364"/>
    <w:rsid w:val="003836F6"/>
    <w:rsid w:val="00395589"/>
    <w:rsid w:val="003B09BE"/>
    <w:rsid w:val="003B4500"/>
    <w:rsid w:val="003C08D6"/>
    <w:rsid w:val="003D2719"/>
    <w:rsid w:val="003E0777"/>
    <w:rsid w:val="003F6E86"/>
    <w:rsid w:val="003F7A8D"/>
    <w:rsid w:val="00406CF4"/>
    <w:rsid w:val="0041501D"/>
    <w:rsid w:val="0041611A"/>
    <w:rsid w:val="004170EA"/>
    <w:rsid w:val="0043030B"/>
    <w:rsid w:val="00442E7D"/>
    <w:rsid w:val="00450EF1"/>
    <w:rsid w:val="00456C1B"/>
    <w:rsid w:val="00461C8F"/>
    <w:rsid w:val="0046519D"/>
    <w:rsid w:val="004730A8"/>
    <w:rsid w:val="00475DC7"/>
    <w:rsid w:val="0048005F"/>
    <w:rsid w:val="004923DB"/>
    <w:rsid w:val="004A12A4"/>
    <w:rsid w:val="004A4756"/>
    <w:rsid w:val="004A5DBB"/>
    <w:rsid w:val="004B5A4A"/>
    <w:rsid w:val="004C7A91"/>
    <w:rsid w:val="004D6F4E"/>
    <w:rsid w:val="004D7201"/>
    <w:rsid w:val="004E4C69"/>
    <w:rsid w:val="004E5804"/>
    <w:rsid w:val="004F3DB3"/>
    <w:rsid w:val="00502F49"/>
    <w:rsid w:val="00520E9D"/>
    <w:rsid w:val="005301A3"/>
    <w:rsid w:val="00534E46"/>
    <w:rsid w:val="00541F63"/>
    <w:rsid w:val="00543F0A"/>
    <w:rsid w:val="00561954"/>
    <w:rsid w:val="00570B36"/>
    <w:rsid w:val="00572129"/>
    <w:rsid w:val="00575FC1"/>
    <w:rsid w:val="005771DE"/>
    <w:rsid w:val="00581458"/>
    <w:rsid w:val="00585216"/>
    <w:rsid w:val="005872DC"/>
    <w:rsid w:val="005C360B"/>
    <w:rsid w:val="005D2DDD"/>
    <w:rsid w:val="005D6BAE"/>
    <w:rsid w:val="005E02E5"/>
    <w:rsid w:val="005E1D77"/>
    <w:rsid w:val="00602161"/>
    <w:rsid w:val="0060699A"/>
    <w:rsid w:val="006137F9"/>
    <w:rsid w:val="0061487E"/>
    <w:rsid w:val="00632B90"/>
    <w:rsid w:val="006331C1"/>
    <w:rsid w:val="006411DE"/>
    <w:rsid w:val="00642D61"/>
    <w:rsid w:val="0065281B"/>
    <w:rsid w:val="00653ACE"/>
    <w:rsid w:val="00661A3B"/>
    <w:rsid w:val="00673CB5"/>
    <w:rsid w:val="00680E1E"/>
    <w:rsid w:val="00690BFF"/>
    <w:rsid w:val="006A7190"/>
    <w:rsid w:val="006B4089"/>
    <w:rsid w:val="006C012F"/>
    <w:rsid w:val="006D2543"/>
    <w:rsid w:val="006D266B"/>
    <w:rsid w:val="006E145D"/>
    <w:rsid w:val="00712026"/>
    <w:rsid w:val="007131E9"/>
    <w:rsid w:val="00716E36"/>
    <w:rsid w:val="007269C1"/>
    <w:rsid w:val="00732A5F"/>
    <w:rsid w:val="007371A9"/>
    <w:rsid w:val="007374A0"/>
    <w:rsid w:val="0074241A"/>
    <w:rsid w:val="00753F77"/>
    <w:rsid w:val="00761878"/>
    <w:rsid w:val="0076298F"/>
    <w:rsid w:val="007A07A2"/>
    <w:rsid w:val="007A2AB5"/>
    <w:rsid w:val="007B6349"/>
    <w:rsid w:val="007B6C5D"/>
    <w:rsid w:val="007C116C"/>
    <w:rsid w:val="007C574F"/>
    <w:rsid w:val="007D26E6"/>
    <w:rsid w:val="007E214B"/>
    <w:rsid w:val="007E4954"/>
    <w:rsid w:val="007F5814"/>
    <w:rsid w:val="00802658"/>
    <w:rsid w:val="00803CA1"/>
    <w:rsid w:val="00812EB9"/>
    <w:rsid w:val="00824D55"/>
    <w:rsid w:val="0083065A"/>
    <w:rsid w:val="00851744"/>
    <w:rsid w:val="00854525"/>
    <w:rsid w:val="00867580"/>
    <w:rsid w:val="008704C8"/>
    <w:rsid w:val="008726C6"/>
    <w:rsid w:val="00876DCD"/>
    <w:rsid w:val="00881777"/>
    <w:rsid w:val="0088368D"/>
    <w:rsid w:val="00887F1C"/>
    <w:rsid w:val="00897036"/>
    <w:rsid w:val="00897671"/>
    <w:rsid w:val="00897754"/>
    <w:rsid w:val="008C0D71"/>
    <w:rsid w:val="008C7664"/>
    <w:rsid w:val="008D366E"/>
    <w:rsid w:val="008E7D82"/>
    <w:rsid w:val="00900F71"/>
    <w:rsid w:val="00906F6A"/>
    <w:rsid w:val="009257F6"/>
    <w:rsid w:val="009270BD"/>
    <w:rsid w:val="009314DE"/>
    <w:rsid w:val="00953E7F"/>
    <w:rsid w:val="00956155"/>
    <w:rsid w:val="00957F25"/>
    <w:rsid w:val="00964494"/>
    <w:rsid w:val="00985021"/>
    <w:rsid w:val="0099263D"/>
    <w:rsid w:val="00997B4F"/>
    <w:rsid w:val="009C2D64"/>
    <w:rsid w:val="009C49E0"/>
    <w:rsid w:val="009D22B3"/>
    <w:rsid w:val="009E3A8B"/>
    <w:rsid w:val="009F2267"/>
    <w:rsid w:val="009F72A5"/>
    <w:rsid w:val="009F799A"/>
    <w:rsid w:val="00A04F81"/>
    <w:rsid w:val="00A064CB"/>
    <w:rsid w:val="00A11D7D"/>
    <w:rsid w:val="00A3159D"/>
    <w:rsid w:val="00A41257"/>
    <w:rsid w:val="00A41640"/>
    <w:rsid w:val="00A42123"/>
    <w:rsid w:val="00A4674F"/>
    <w:rsid w:val="00A5130A"/>
    <w:rsid w:val="00A713F0"/>
    <w:rsid w:val="00A74C2E"/>
    <w:rsid w:val="00A77284"/>
    <w:rsid w:val="00A8632D"/>
    <w:rsid w:val="00A92897"/>
    <w:rsid w:val="00AA4ED0"/>
    <w:rsid w:val="00AB3659"/>
    <w:rsid w:val="00AB371C"/>
    <w:rsid w:val="00AC09B9"/>
    <w:rsid w:val="00AC763C"/>
    <w:rsid w:val="00AD5E3D"/>
    <w:rsid w:val="00AD7C12"/>
    <w:rsid w:val="00AE000B"/>
    <w:rsid w:val="00AE7D27"/>
    <w:rsid w:val="00AF199A"/>
    <w:rsid w:val="00B02176"/>
    <w:rsid w:val="00B15826"/>
    <w:rsid w:val="00B1725D"/>
    <w:rsid w:val="00B27532"/>
    <w:rsid w:val="00B31DB9"/>
    <w:rsid w:val="00B44D26"/>
    <w:rsid w:val="00B473EB"/>
    <w:rsid w:val="00B54282"/>
    <w:rsid w:val="00B55452"/>
    <w:rsid w:val="00B55E57"/>
    <w:rsid w:val="00B64656"/>
    <w:rsid w:val="00B701A5"/>
    <w:rsid w:val="00BA3768"/>
    <w:rsid w:val="00BA7CEA"/>
    <w:rsid w:val="00BB224D"/>
    <w:rsid w:val="00BB6F2B"/>
    <w:rsid w:val="00BC1E36"/>
    <w:rsid w:val="00BE1EF7"/>
    <w:rsid w:val="00BE29B2"/>
    <w:rsid w:val="00BF2E2E"/>
    <w:rsid w:val="00BF37B0"/>
    <w:rsid w:val="00C0037C"/>
    <w:rsid w:val="00C06E23"/>
    <w:rsid w:val="00C13D64"/>
    <w:rsid w:val="00C20776"/>
    <w:rsid w:val="00C3032C"/>
    <w:rsid w:val="00C46CA3"/>
    <w:rsid w:val="00C529F3"/>
    <w:rsid w:val="00C54C25"/>
    <w:rsid w:val="00C669EE"/>
    <w:rsid w:val="00C7048E"/>
    <w:rsid w:val="00C7323D"/>
    <w:rsid w:val="00C77563"/>
    <w:rsid w:val="00C840E4"/>
    <w:rsid w:val="00C901DC"/>
    <w:rsid w:val="00C90AA3"/>
    <w:rsid w:val="00C9269A"/>
    <w:rsid w:val="00C92CA4"/>
    <w:rsid w:val="00C935B0"/>
    <w:rsid w:val="00CA210C"/>
    <w:rsid w:val="00CA5951"/>
    <w:rsid w:val="00CB1021"/>
    <w:rsid w:val="00CB515D"/>
    <w:rsid w:val="00CC7BC8"/>
    <w:rsid w:val="00CD4B03"/>
    <w:rsid w:val="00CE7F5C"/>
    <w:rsid w:val="00CF1FA1"/>
    <w:rsid w:val="00D02978"/>
    <w:rsid w:val="00D07B02"/>
    <w:rsid w:val="00D15ADC"/>
    <w:rsid w:val="00D403DE"/>
    <w:rsid w:val="00D46D5D"/>
    <w:rsid w:val="00D51711"/>
    <w:rsid w:val="00D6107D"/>
    <w:rsid w:val="00D76358"/>
    <w:rsid w:val="00D957D6"/>
    <w:rsid w:val="00DB3918"/>
    <w:rsid w:val="00DD06FC"/>
    <w:rsid w:val="00DD58BB"/>
    <w:rsid w:val="00DD5EB3"/>
    <w:rsid w:val="00DD7651"/>
    <w:rsid w:val="00DF19C5"/>
    <w:rsid w:val="00DF1A63"/>
    <w:rsid w:val="00E00058"/>
    <w:rsid w:val="00E00218"/>
    <w:rsid w:val="00E037FA"/>
    <w:rsid w:val="00E04313"/>
    <w:rsid w:val="00E0431B"/>
    <w:rsid w:val="00E062BB"/>
    <w:rsid w:val="00E075CF"/>
    <w:rsid w:val="00E10CDC"/>
    <w:rsid w:val="00E22362"/>
    <w:rsid w:val="00E22511"/>
    <w:rsid w:val="00E255B1"/>
    <w:rsid w:val="00E353B6"/>
    <w:rsid w:val="00E35F13"/>
    <w:rsid w:val="00E37C55"/>
    <w:rsid w:val="00E54941"/>
    <w:rsid w:val="00E57EB5"/>
    <w:rsid w:val="00E64B7B"/>
    <w:rsid w:val="00E6637B"/>
    <w:rsid w:val="00E66ED1"/>
    <w:rsid w:val="00E710E3"/>
    <w:rsid w:val="00E72F06"/>
    <w:rsid w:val="00E814FC"/>
    <w:rsid w:val="00E90CFC"/>
    <w:rsid w:val="00E9647B"/>
    <w:rsid w:val="00EA7791"/>
    <w:rsid w:val="00EB18D0"/>
    <w:rsid w:val="00EB2956"/>
    <w:rsid w:val="00EB4F01"/>
    <w:rsid w:val="00EB5696"/>
    <w:rsid w:val="00EC318A"/>
    <w:rsid w:val="00ED3BE8"/>
    <w:rsid w:val="00ED7A31"/>
    <w:rsid w:val="00EF1883"/>
    <w:rsid w:val="00EF22F1"/>
    <w:rsid w:val="00F10382"/>
    <w:rsid w:val="00F12516"/>
    <w:rsid w:val="00F154FC"/>
    <w:rsid w:val="00F21197"/>
    <w:rsid w:val="00F363DC"/>
    <w:rsid w:val="00F45182"/>
    <w:rsid w:val="00F47ADA"/>
    <w:rsid w:val="00F55D7D"/>
    <w:rsid w:val="00F5636F"/>
    <w:rsid w:val="00F6371F"/>
    <w:rsid w:val="00F838C6"/>
    <w:rsid w:val="00F85682"/>
    <w:rsid w:val="00F96FD0"/>
    <w:rsid w:val="00FA66BE"/>
    <w:rsid w:val="00FC0813"/>
    <w:rsid w:val="00FC2626"/>
    <w:rsid w:val="00FD0404"/>
    <w:rsid w:val="00FE20FA"/>
    <w:rsid w:val="00FE49C0"/>
    <w:rsid w:val="00FE4AF1"/>
    <w:rsid w:val="00FE5219"/>
    <w:rsid w:val="00FF0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83A581"/>
  <w15:docId w15:val="{A2966D07-18EE-4382-859B-D105CF35C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7A31"/>
    <w:pPr>
      <w:spacing w:after="111" w:line="249" w:lineRule="auto"/>
      <w:ind w:left="10" w:hanging="10"/>
    </w:pPr>
    <w:rPr>
      <w:rFonts w:ascii="Arial" w:eastAsia="Arial" w:hAnsi="Arial" w:cs="Arial"/>
      <w:color w:val="00000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0EC8"/>
    <w:pPr>
      <w:tabs>
        <w:tab w:val="center" w:pos="4320"/>
        <w:tab w:val="right" w:pos="8640"/>
      </w:tabs>
      <w:spacing w:before="360" w:after="360" w:line="240" w:lineRule="auto"/>
      <w:ind w:left="0" w:firstLine="10"/>
      <w:outlineLvl w:val="0"/>
    </w:pPr>
    <w:rPr>
      <w:rFonts w:eastAsia="Times New Roman"/>
      <w:b/>
      <w:color w:val="auto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0EC8"/>
    <w:pPr>
      <w:spacing w:before="240" w:after="60" w:line="259" w:lineRule="auto"/>
      <w:ind w:left="0" w:firstLine="0"/>
      <w:outlineLvl w:val="1"/>
    </w:pPr>
    <w:rPr>
      <w:rFonts w:eastAsia="Times New Roman"/>
      <w:b/>
      <w:bCs/>
      <w:color w:val="auto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87F1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260EC8"/>
    <w:rPr>
      <w:rFonts w:ascii="Arial" w:eastAsia="Times New Roman" w:hAnsi="Arial" w:cs="Arial"/>
      <w:b/>
      <w:sz w:val="28"/>
      <w:szCs w:val="28"/>
    </w:rPr>
  </w:style>
  <w:style w:type="paragraph" w:styleId="Revision">
    <w:name w:val="Revision"/>
    <w:hidden/>
    <w:uiPriority w:val="99"/>
    <w:semiHidden/>
    <w:rsid w:val="009F72A5"/>
    <w:pPr>
      <w:spacing w:after="0" w:line="240" w:lineRule="auto"/>
    </w:pPr>
    <w:rPr>
      <w:rFonts w:ascii="Arial" w:eastAsia="Arial" w:hAnsi="Arial" w:cs="Arial"/>
      <w:color w:val="000000"/>
      <w:sz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87F1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953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53D4"/>
    <w:rPr>
      <w:rFonts w:ascii="Arial" w:eastAsia="Arial" w:hAnsi="Arial" w:cs="Arial"/>
      <w:color w:val="000000"/>
      <w:sz w:val="20"/>
    </w:rPr>
  </w:style>
  <w:style w:type="paragraph" w:styleId="Footer">
    <w:name w:val="footer"/>
    <w:basedOn w:val="Normal"/>
    <w:link w:val="FooterChar"/>
    <w:unhideWhenUsed/>
    <w:rsid w:val="001953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1953D4"/>
    <w:rPr>
      <w:rFonts w:ascii="Arial" w:eastAsia="Arial" w:hAnsi="Arial" w:cs="Arial"/>
      <w:color w:val="000000"/>
      <w:sz w:val="20"/>
    </w:rPr>
  </w:style>
  <w:style w:type="character" w:styleId="PageNumber">
    <w:name w:val="page number"/>
    <w:basedOn w:val="DefaultParagraphFont"/>
    <w:rsid w:val="001953D4"/>
  </w:style>
  <w:style w:type="paragraph" w:styleId="ListParagraph">
    <w:name w:val="List Paragraph"/>
    <w:basedOn w:val="Normal"/>
    <w:uiPriority w:val="34"/>
    <w:qFormat/>
    <w:rsid w:val="0098502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E51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51FF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semiHidden/>
    <w:unhideWhenUsed/>
    <w:rsid w:val="00E2236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22362"/>
    <w:rPr>
      <w:rFonts w:ascii="Arial" w:eastAsia="Arial" w:hAnsi="Arial" w:cs="Arial"/>
      <w:color w:val="000000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E3C89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374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374A0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374A0"/>
    <w:rPr>
      <w:rFonts w:ascii="Arial" w:eastAsia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74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74A0"/>
    <w:rPr>
      <w:rFonts w:ascii="Arial" w:eastAsia="Arial" w:hAnsi="Arial" w:cs="Arial"/>
      <w:b/>
      <w:bCs/>
      <w:color w:val="000000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260EC8"/>
    <w:rPr>
      <w:rFonts w:ascii="Arial" w:eastAsia="Times New Roman" w:hAnsi="Arial" w:cs="Arial"/>
      <w:b/>
      <w:bCs/>
      <w:sz w:val="24"/>
      <w:szCs w:val="26"/>
    </w:rPr>
  </w:style>
  <w:style w:type="character" w:customStyle="1" w:styleId="cf01">
    <w:name w:val="cf01"/>
    <w:basedOn w:val="DefaultParagraphFont"/>
    <w:rsid w:val="00000CD3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908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91810b0-a6f7-4310-bd0d-d56b138bcd8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F62F3D2789DA4BB1268888781DE03E" ma:contentTypeVersion="12" ma:contentTypeDescription="Create a new document." ma:contentTypeScope="" ma:versionID="af461b5a8fc0ce0a9e5625c25ac3c585">
  <xsd:schema xmlns:xsd="http://www.w3.org/2001/XMLSchema" xmlns:xs="http://www.w3.org/2001/XMLSchema" xmlns:p="http://schemas.microsoft.com/office/2006/metadata/properties" xmlns:ns3="591810b0-a6f7-4310-bd0d-d56b138bcd83" xmlns:ns4="9a71072e-13b5-44a2-b931-c0496042d744" targetNamespace="http://schemas.microsoft.com/office/2006/metadata/properties" ma:root="true" ma:fieldsID="83556590d04eb290bb40e2981383df5d" ns3:_="" ns4:_="">
    <xsd:import namespace="591810b0-a6f7-4310-bd0d-d56b138bcd83"/>
    <xsd:import namespace="9a71072e-13b5-44a2-b931-c0496042d74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earchProperties" minOccurs="0"/>
                <xsd:element ref="ns3:MediaServiceGenerationTime" minOccurs="0"/>
                <xsd:element ref="ns3:MediaServiceEventHashCode" minOccurs="0"/>
                <xsd:element ref="ns3:MediaServiceSystem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1810b0-a6f7-4310-bd0d-d56b138bcd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ystemTags" ma:index="18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1072e-13b5-44a2-b931-c0496042d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5EF0252-C158-4EBF-A23F-5681FDF24FDA}">
  <ds:schemaRefs>
    <ds:schemaRef ds:uri="http://purl.org/dc/dcmitype/"/>
    <ds:schemaRef ds:uri="591810b0-a6f7-4310-bd0d-d56b138bcd83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9a71072e-13b5-44a2-b931-c0496042d744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3AD89437-9C5A-420D-8499-411981562B7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C766CA3-D9A5-49D7-B137-F7B68C7DC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1810b0-a6f7-4310-bd0d-d56b138bcd83"/>
    <ds:schemaRef ds:uri="9a71072e-13b5-44a2-b931-c0496042d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A2926E4-CB9D-4E24-8A0A-48267FE4A5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43</Words>
  <Characters>1771</Characters>
  <Application>Microsoft Office Word</Application>
  <DocSecurity>0</DocSecurity>
  <Lines>49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mit a Referral Job Aid</vt:lpstr>
    </vt:vector>
  </TitlesOfParts>
  <Company/>
  <LinksUpToDate>false</LinksUpToDate>
  <CharactersWithSpaces>2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roll in PACE Job Aid</dc:title>
  <dc:creator>NewMMIS Training Team</dc:creator>
  <cp:lastModifiedBy>Kovach, Karen E (EHS)</cp:lastModifiedBy>
  <cp:revision>6</cp:revision>
  <cp:lastPrinted>2025-01-07T19:32:00Z</cp:lastPrinted>
  <dcterms:created xsi:type="dcterms:W3CDTF">2025-01-07T19:28:00Z</dcterms:created>
  <dcterms:modified xsi:type="dcterms:W3CDTF">2025-01-07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F62F3D2789DA4BB1268888781DE03E</vt:lpwstr>
  </property>
  <property fmtid="{D5CDD505-2E9C-101B-9397-08002B2CF9AE}" pid="3" name="GrammarlyDocumentId">
    <vt:lpwstr>cda9f1c378761cfaf0c4bf442a48848dbd012f95f6e9f34098900ae84ad7af15</vt:lpwstr>
  </property>
</Properties>
</file>